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510FA9" w14:textId="77777777" w:rsidR="006503C7" w:rsidRDefault="006503C7" w:rsidP="00E4059F">
      <w:pPr>
        <w:pStyle w:val="NoSpacing"/>
        <w:jc w:val="center"/>
        <w:rPr>
          <w:rFonts w:ascii="KG Small Town Southern Girl" w:hAnsi="KG Small Town Southern Girl" w:cs="Tahoma"/>
          <w:b/>
          <w:sz w:val="28"/>
          <w:szCs w:val="28"/>
        </w:rPr>
      </w:pPr>
      <w:bookmarkStart w:id="0" w:name="_GoBack"/>
      <w:bookmarkEnd w:id="0"/>
    </w:p>
    <w:p w14:paraId="0EC16F06" w14:textId="77777777" w:rsidR="006503C7" w:rsidRDefault="006503C7" w:rsidP="00E4059F">
      <w:pPr>
        <w:pStyle w:val="NoSpacing"/>
        <w:jc w:val="center"/>
        <w:rPr>
          <w:rFonts w:ascii="KG Small Town Southern Girl" w:hAnsi="KG Small Town Southern Girl" w:cs="Tahoma"/>
          <w:b/>
          <w:sz w:val="28"/>
          <w:szCs w:val="28"/>
        </w:rPr>
      </w:pPr>
    </w:p>
    <w:p w14:paraId="7EC58A64" w14:textId="77777777" w:rsidR="00412326" w:rsidRDefault="00412326" w:rsidP="00412326">
      <w:pPr>
        <w:pStyle w:val="NoSpacing"/>
        <w:jc w:val="center"/>
        <w:rPr>
          <w:rFonts w:ascii="KG Small Town Southern Girl" w:hAnsi="KG Small Town Southern Girl" w:cs="Tahoma"/>
          <w:b/>
          <w:color w:val="003377"/>
          <w:sz w:val="44"/>
          <w:szCs w:val="44"/>
        </w:rPr>
      </w:pPr>
    </w:p>
    <w:p w14:paraId="689B3F70" w14:textId="02FEA9D2" w:rsidR="000A0E5E" w:rsidRPr="006503C7" w:rsidRDefault="000A0E5E" w:rsidP="00412326">
      <w:pPr>
        <w:pStyle w:val="NoSpacing"/>
        <w:jc w:val="center"/>
        <w:rPr>
          <w:rFonts w:ascii="KG Small Town Southern Girl" w:hAnsi="KG Small Town Southern Girl" w:cs="Tahoma"/>
          <w:b/>
          <w:color w:val="003377"/>
          <w:sz w:val="44"/>
          <w:szCs w:val="44"/>
        </w:rPr>
      </w:pPr>
      <w:r w:rsidRPr="006503C7">
        <w:rPr>
          <w:rFonts w:ascii="KG Small Town Southern Girl" w:hAnsi="KG Small Town Southern Girl" w:cs="Tahoma"/>
          <w:b/>
          <w:color w:val="003377"/>
          <w:sz w:val="44"/>
          <w:szCs w:val="44"/>
        </w:rPr>
        <w:t>Equality and Diversity Monitoring Form</w:t>
      </w:r>
    </w:p>
    <w:p w14:paraId="2B1E1A84" w14:textId="77777777" w:rsidR="00FC3813" w:rsidRPr="006503C7" w:rsidRDefault="00FC3813" w:rsidP="000A0E5E">
      <w:pPr>
        <w:pStyle w:val="NoSpacing"/>
        <w:jc w:val="both"/>
        <w:rPr>
          <w:rFonts w:ascii="Street Corner" w:hAnsi="Street Corner" w:cs="Tahoma"/>
          <w:sz w:val="24"/>
          <w:szCs w:val="24"/>
        </w:rPr>
      </w:pPr>
    </w:p>
    <w:p w14:paraId="68796A80" w14:textId="5A9FF8F8" w:rsidR="001B259A" w:rsidRDefault="005C182D" w:rsidP="001B259A">
      <w:pPr>
        <w:pStyle w:val="NoSpacing"/>
        <w:jc w:val="both"/>
        <w:rPr>
          <w:rFonts w:ascii="Street Corner" w:hAnsi="Street Corner" w:cs="Tahoma"/>
        </w:rPr>
      </w:pPr>
      <w:r w:rsidRPr="006503C7">
        <w:rPr>
          <w:rFonts w:ascii="Street Corner" w:hAnsi="Street Corner" w:cs="Tahoma"/>
        </w:rPr>
        <w:t xml:space="preserve">We won’t give up until everyone experiencing a mental health problem gets </w:t>
      </w:r>
      <w:r w:rsidR="007E17B1" w:rsidRPr="006503C7">
        <w:rPr>
          <w:rFonts w:ascii="Street Corner" w:hAnsi="Street Corner" w:cs="Tahoma"/>
        </w:rPr>
        <w:t xml:space="preserve">both </w:t>
      </w:r>
      <w:r w:rsidR="0000217C" w:rsidRPr="006503C7">
        <w:rPr>
          <w:rFonts w:ascii="Street Corner" w:hAnsi="Street Corner" w:cs="Tahoma"/>
        </w:rPr>
        <w:t xml:space="preserve">support and respect. </w:t>
      </w:r>
      <w:r w:rsidRPr="006503C7">
        <w:rPr>
          <w:rFonts w:ascii="Street Corner" w:hAnsi="Street Corner" w:cs="Tahoma"/>
        </w:rPr>
        <w:t>We want to know a bit more about you,</w:t>
      </w:r>
      <w:r w:rsidR="006D6188" w:rsidRPr="006503C7">
        <w:rPr>
          <w:rFonts w:ascii="Street Corner" w:hAnsi="Street Corner" w:cs="Tahoma"/>
        </w:rPr>
        <w:t xml:space="preserve"> to understand</w:t>
      </w:r>
      <w:r w:rsidR="00E66886" w:rsidRPr="006503C7">
        <w:rPr>
          <w:rFonts w:ascii="Street Corner" w:hAnsi="Street Corner" w:cs="Tahoma"/>
        </w:rPr>
        <w:t xml:space="preserve"> who we are engaging with</w:t>
      </w:r>
      <w:r w:rsidR="007E17B1" w:rsidRPr="006503C7">
        <w:rPr>
          <w:rFonts w:ascii="Street Corner" w:hAnsi="Street Corner" w:cs="Tahoma"/>
        </w:rPr>
        <w:t xml:space="preserve"> our work</w:t>
      </w:r>
      <w:r w:rsidR="00E66886" w:rsidRPr="006503C7">
        <w:rPr>
          <w:rFonts w:ascii="Street Corner" w:hAnsi="Street Corner" w:cs="Tahoma"/>
        </w:rPr>
        <w:t xml:space="preserve">, and who </w:t>
      </w:r>
      <w:r w:rsidR="0000217C" w:rsidRPr="006503C7">
        <w:rPr>
          <w:rFonts w:ascii="Street Corner" w:hAnsi="Street Corner" w:cs="Tahoma"/>
        </w:rPr>
        <w:t>we need to work harder to reach. We also want</w:t>
      </w:r>
      <w:r w:rsidRPr="006503C7">
        <w:rPr>
          <w:rFonts w:ascii="Street Corner" w:hAnsi="Street Corner" w:cs="Tahoma"/>
        </w:rPr>
        <w:t xml:space="preserve"> to make sure we understand the needs of all the communities we work with. </w:t>
      </w:r>
      <w:r w:rsidR="00083254" w:rsidRPr="006503C7">
        <w:rPr>
          <w:rFonts w:ascii="Street Corner" w:hAnsi="Street Corner" w:cs="Tahoma"/>
        </w:rPr>
        <w:t>Completing these questions is voluntary, and t</w:t>
      </w:r>
      <w:r w:rsidRPr="006503C7">
        <w:rPr>
          <w:rFonts w:ascii="Street Corner" w:hAnsi="Street Corner" w:cs="Tahoma"/>
        </w:rPr>
        <w:t>he information you provide will be entirely anonymous. Thanks for your help.</w:t>
      </w:r>
    </w:p>
    <w:p w14:paraId="461F32F0" w14:textId="77777777" w:rsidR="00412326" w:rsidRPr="00412326" w:rsidRDefault="00412326" w:rsidP="001B259A">
      <w:pPr>
        <w:pStyle w:val="NoSpacing"/>
        <w:jc w:val="both"/>
        <w:rPr>
          <w:rFonts w:ascii="Street Corner" w:hAnsi="Street Corner" w:cs="Tahoma"/>
        </w:rPr>
      </w:pPr>
    </w:p>
    <w:p w14:paraId="0881F6E3" w14:textId="77777777" w:rsidR="00917C5C" w:rsidRPr="006503C7" w:rsidRDefault="00917C5C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tbl>
      <w:tblPr>
        <w:tblStyle w:val="TableGrid"/>
        <w:tblW w:w="1034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9922"/>
      </w:tblGrid>
      <w:tr w:rsidR="00917C5C" w:rsidRPr="006503C7" w14:paraId="0581949F" w14:textId="77777777" w:rsidTr="003E41F9">
        <w:trPr>
          <w:trHeight w:val="333"/>
        </w:trPr>
        <w:tc>
          <w:tcPr>
            <w:tcW w:w="10348" w:type="dxa"/>
            <w:gridSpan w:val="2"/>
            <w:shd w:val="clear" w:color="auto" w:fill="002060"/>
          </w:tcPr>
          <w:p w14:paraId="70B25C08" w14:textId="609E4D02" w:rsidR="00917C5C" w:rsidRPr="006503C7" w:rsidRDefault="00A51066" w:rsidP="00A51066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How old are you (in years)</w:t>
            </w:r>
            <w:r w:rsidR="00083254" w:rsidRPr="006503C7">
              <w:rPr>
                <w:rFonts w:ascii="Street Corner" w:hAnsi="Street Corner" w:cs="Tahoma"/>
              </w:rPr>
              <w:t xml:space="preserve">?  </w:t>
            </w:r>
          </w:p>
        </w:tc>
      </w:tr>
      <w:tr w:rsidR="00946EBA" w:rsidRPr="006503C7" w14:paraId="462E0D9F" w14:textId="77777777" w:rsidTr="003E41F9">
        <w:trPr>
          <w:trHeight w:val="299"/>
        </w:trPr>
        <w:tc>
          <w:tcPr>
            <w:tcW w:w="10348" w:type="dxa"/>
            <w:gridSpan w:val="2"/>
          </w:tcPr>
          <w:p w14:paraId="795B7F42" w14:textId="12470FF8" w:rsidR="00946EBA" w:rsidRPr="006503C7" w:rsidRDefault="0000217C" w:rsidP="00E86009">
            <w:pPr>
              <w:pStyle w:val="NoSpacing"/>
              <w:rPr>
                <w:rFonts w:ascii="Street Corner" w:hAnsi="Street Corner"/>
              </w:rPr>
            </w:pPr>
            <w:r w:rsidRPr="006503C7">
              <w:rPr>
                <w:rFonts w:ascii="Street Corner" w:hAnsi="Street Corner"/>
              </w:rPr>
              <w:t>……………………</w:t>
            </w:r>
          </w:p>
        </w:tc>
      </w:tr>
      <w:tr w:rsidR="00812F2C" w:rsidRPr="006503C7" w14:paraId="11C0C69C" w14:textId="4562766A" w:rsidTr="003E41F9">
        <w:trPr>
          <w:trHeight w:val="159"/>
        </w:trPr>
        <w:tc>
          <w:tcPr>
            <w:tcW w:w="426" w:type="dxa"/>
          </w:tcPr>
          <w:p w14:paraId="48A23464" w14:textId="7EEABAE0" w:rsidR="00812F2C" w:rsidRPr="006503C7" w:rsidRDefault="00812F2C" w:rsidP="00E86009">
            <w:pPr>
              <w:pStyle w:val="NoSpacing"/>
              <w:rPr>
                <w:rFonts w:ascii="Street Corner" w:hAnsi="Street Corner"/>
              </w:rPr>
            </w:pPr>
          </w:p>
        </w:tc>
        <w:tc>
          <w:tcPr>
            <w:tcW w:w="9922" w:type="dxa"/>
          </w:tcPr>
          <w:p w14:paraId="6D658EE1" w14:textId="6FB7F2CE" w:rsidR="00812F2C" w:rsidRPr="006503C7" w:rsidRDefault="00812F2C" w:rsidP="00E86009">
            <w:pPr>
              <w:pStyle w:val="NoSpacing"/>
              <w:rPr>
                <w:rFonts w:ascii="Street Corner" w:hAnsi="Street Corner"/>
              </w:rPr>
            </w:pPr>
            <w:r w:rsidRPr="006503C7">
              <w:rPr>
                <w:rFonts w:ascii="Street Corner" w:hAnsi="Street Corner" w:cs="Tahoma"/>
              </w:rPr>
              <w:t>Prefer not to say</w:t>
            </w:r>
          </w:p>
        </w:tc>
      </w:tr>
    </w:tbl>
    <w:p w14:paraId="50270E68" w14:textId="77777777" w:rsidR="00E86009" w:rsidRPr="006503C7" w:rsidRDefault="00E86009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tbl>
      <w:tblPr>
        <w:tblStyle w:val="TableGrid"/>
        <w:tblpPr w:leftFromText="180" w:rightFromText="180" w:vertAnchor="text" w:horzAnchor="margin" w:tblpY="84"/>
        <w:tblW w:w="10343" w:type="dxa"/>
        <w:tblLayout w:type="fixed"/>
        <w:tblLook w:val="04A0" w:firstRow="1" w:lastRow="0" w:firstColumn="1" w:lastColumn="0" w:noHBand="0" w:noVBand="1"/>
      </w:tblPr>
      <w:tblGrid>
        <w:gridCol w:w="421"/>
        <w:gridCol w:w="9922"/>
      </w:tblGrid>
      <w:tr w:rsidR="00473E34" w:rsidRPr="006503C7" w14:paraId="54D27F8C" w14:textId="77777777" w:rsidTr="003E41F9">
        <w:trPr>
          <w:trHeight w:val="304"/>
        </w:trPr>
        <w:tc>
          <w:tcPr>
            <w:tcW w:w="10343" w:type="dxa"/>
            <w:gridSpan w:val="2"/>
            <w:shd w:val="clear" w:color="auto" w:fill="002060"/>
          </w:tcPr>
          <w:p w14:paraId="1427C58D" w14:textId="6A8DA5DF" w:rsidR="00473E34" w:rsidRPr="006503C7" w:rsidRDefault="00CB6E43" w:rsidP="003E41F9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What is </w:t>
            </w:r>
            <w:r w:rsidR="00083254" w:rsidRPr="006503C7">
              <w:rPr>
                <w:rFonts w:ascii="Street Corner" w:hAnsi="Street Corner" w:cs="Tahoma"/>
              </w:rPr>
              <w:t xml:space="preserve">your gender? </w:t>
            </w:r>
          </w:p>
        </w:tc>
      </w:tr>
      <w:tr w:rsidR="00473E34" w:rsidRPr="006503C7" w14:paraId="061E260E" w14:textId="77777777" w:rsidTr="003E41F9">
        <w:trPr>
          <w:trHeight w:val="239"/>
        </w:trPr>
        <w:tc>
          <w:tcPr>
            <w:tcW w:w="421" w:type="dxa"/>
          </w:tcPr>
          <w:p w14:paraId="2A740915" w14:textId="77777777" w:rsidR="00473E34" w:rsidRPr="006503C7" w:rsidRDefault="00473E34" w:rsidP="003E41F9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408D41B2" w14:textId="77777777" w:rsidR="00473E34" w:rsidRPr="006503C7" w:rsidRDefault="00473E34" w:rsidP="003E41F9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Female </w:t>
            </w:r>
          </w:p>
        </w:tc>
      </w:tr>
      <w:tr w:rsidR="00473E34" w:rsidRPr="006503C7" w14:paraId="3FF65C04" w14:textId="77777777" w:rsidTr="003E41F9">
        <w:trPr>
          <w:trHeight w:val="187"/>
        </w:trPr>
        <w:tc>
          <w:tcPr>
            <w:tcW w:w="421" w:type="dxa"/>
          </w:tcPr>
          <w:p w14:paraId="4DA69923" w14:textId="77777777" w:rsidR="00473E34" w:rsidRPr="006503C7" w:rsidRDefault="00473E34" w:rsidP="003E41F9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0B4DBA72" w14:textId="77777777" w:rsidR="00473E34" w:rsidRPr="006503C7" w:rsidRDefault="00473E34" w:rsidP="003E41F9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Male</w:t>
            </w:r>
          </w:p>
        </w:tc>
      </w:tr>
      <w:tr w:rsidR="00473E34" w:rsidRPr="006503C7" w14:paraId="5863D518" w14:textId="77777777" w:rsidTr="003E41F9">
        <w:trPr>
          <w:trHeight w:val="119"/>
        </w:trPr>
        <w:tc>
          <w:tcPr>
            <w:tcW w:w="421" w:type="dxa"/>
          </w:tcPr>
          <w:p w14:paraId="6934CC8F" w14:textId="77777777" w:rsidR="00473E34" w:rsidRPr="006503C7" w:rsidRDefault="00473E34" w:rsidP="003E41F9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29987240" w14:textId="77777777" w:rsidR="00473E34" w:rsidRPr="006503C7" w:rsidRDefault="00473E34" w:rsidP="003E41F9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Non-binary</w:t>
            </w:r>
          </w:p>
        </w:tc>
      </w:tr>
      <w:tr w:rsidR="00473E34" w:rsidRPr="006503C7" w14:paraId="33666AD4" w14:textId="77777777" w:rsidTr="003E41F9">
        <w:trPr>
          <w:trHeight w:val="407"/>
        </w:trPr>
        <w:tc>
          <w:tcPr>
            <w:tcW w:w="421" w:type="dxa"/>
          </w:tcPr>
          <w:p w14:paraId="08F2DD61" w14:textId="77777777" w:rsidR="00473E34" w:rsidRPr="006503C7" w:rsidRDefault="00473E34" w:rsidP="003E41F9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682375AD" w14:textId="3A5DD1FF" w:rsidR="00473E34" w:rsidRPr="006503C7" w:rsidRDefault="00CB6E43" w:rsidP="003E41F9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Another / p</w:t>
            </w:r>
            <w:r w:rsidR="00473E34" w:rsidRPr="006503C7">
              <w:rPr>
                <w:rFonts w:ascii="Street Corner" w:hAnsi="Street Corner" w:cs="Tahoma"/>
              </w:rPr>
              <w:t>refer to self-describe</w:t>
            </w:r>
            <w:r w:rsidR="0000217C" w:rsidRPr="006503C7">
              <w:rPr>
                <w:rFonts w:ascii="Street Corner" w:hAnsi="Street Corner" w:cs="Tahoma"/>
              </w:rPr>
              <w:t xml:space="preserve"> </w:t>
            </w:r>
            <w:r w:rsidR="0000217C" w:rsidRPr="006503C7">
              <w:rPr>
                <w:rFonts w:ascii="Street Corner" w:hAnsi="Street Corner"/>
              </w:rPr>
              <w:t>……………………</w:t>
            </w:r>
          </w:p>
        </w:tc>
      </w:tr>
      <w:tr w:rsidR="00473E34" w:rsidRPr="006503C7" w14:paraId="200D114A" w14:textId="77777777" w:rsidTr="003E41F9">
        <w:trPr>
          <w:trHeight w:val="217"/>
        </w:trPr>
        <w:tc>
          <w:tcPr>
            <w:tcW w:w="421" w:type="dxa"/>
          </w:tcPr>
          <w:p w14:paraId="7B1D1FF4" w14:textId="77777777" w:rsidR="00473E34" w:rsidRPr="006503C7" w:rsidRDefault="00473E34" w:rsidP="003E41F9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275FC4C9" w14:textId="77777777" w:rsidR="00473E34" w:rsidRPr="006503C7" w:rsidRDefault="00473E34" w:rsidP="003E41F9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Prefer not to say</w:t>
            </w:r>
          </w:p>
        </w:tc>
      </w:tr>
    </w:tbl>
    <w:p w14:paraId="793F805B" w14:textId="77777777" w:rsidR="00E86009" w:rsidRPr="006503C7" w:rsidRDefault="00E86009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1AE728E2" w14:textId="77777777" w:rsidR="00E86009" w:rsidRPr="006503C7" w:rsidRDefault="00E86009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tbl>
      <w:tblPr>
        <w:tblStyle w:val="TableGrid"/>
        <w:tblpPr w:leftFromText="180" w:rightFromText="180" w:vertAnchor="text" w:horzAnchor="margin" w:tblpY="159"/>
        <w:tblW w:w="10343" w:type="dxa"/>
        <w:tblLook w:val="04A0" w:firstRow="1" w:lastRow="0" w:firstColumn="1" w:lastColumn="0" w:noHBand="0" w:noVBand="1"/>
      </w:tblPr>
      <w:tblGrid>
        <w:gridCol w:w="421"/>
        <w:gridCol w:w="9922"/>
      </w:tblGrid>
      <w:tr w:rsidR="007814BF" w:rsidRPr="006503C7" w14:paraId="7AED3202" w14:textId="77777777" w:rsidTr="003E41F9">
        <w:trPr>
          <w:trHeight w:val="247"/>
        </w:trPr>
        <w:tc>
          <w:tcPr>
            <w:tcW w:w="10343" w:type="dxa"/>
            <w:gridSpan w:val="2"/>
            <w:shd w:val="clear" w:color="auto" w:fill="002060"/>
          </w:tcPr>
          <w:p w14:paraId="19CD7AD0" w14:textId="77777777" w:rsidR="007814BF" w:rsidRPr="006503C7" w:rsidRDefault="007814BF" w:rsidP="003E41F9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Have you ever identified as trans? </w:t>
            </w:r>
          </w:p>
        </w:tc>
      </w:tr>
      <w:tr w:rsidR="007814BF" w:rsidRPr="006503C7" w14:paraId="193FF361" w14:textId="77777777" w:rsidTr="003E41F9">
        <w:trPr>
          <w:trHeight w:val="145"/>
        </w:trPr>
        <w:tc>
          <w:tcPr>
            <w:tcW w:w="421" w:type="dxa"/>
          </w:tcPr>
          <w:p w14:paraId="78A47C9F" w14:textId="77777777" w:rsidR="007814BF" w:rsidRPr="006503C7" w:rsidRDefault="007814BF" w:rsidP="003E41F9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594DD061" w14:textId="77777777" w:rsidR="007814BF" w:rsidRPr="006503C7" w:rsidRDefault="007814BF" w:rsidP="003E41F9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Yes </w:t>
            </w:r>
          </w:p>
        </w:tc>
      </w:tr>
      <w:tr w:rsidR="007814BF" w:rsidRPr="006503C7" w14:paraId="2101DBCE" w14:textId="77777777" w:rsidTr="003E41F9">
        <w:trPr>
          <w:trHeight w:val="194"/>
        </w:trPr>
        <w:tc>
          <w:tcPr>
            <w:tcW w:w="421" w:type="dxa"/>
          </w:tcPr>
          <w:p w14:paraId="4568976C" w14:textId="77777777" w:rsidR="007814BF" w:rsidRPr="006503C7" w:rsidRDefault="007814BF" w:rsidP="003E41F9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5885D323" w14:textId="77777777" w:rsidR="007814BF" w:rsidRPr="006503C7" w:rsidRDefault="007814BF" w:rsidP="003E41F9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No </w:t>
            </w:r>
          </w:p>
        </w:tc>
      </w:tr>
      <w:tr w:rsidR="007814BF" w:rsidRPr="006503C7" w14:paraId="3E4905D1" w14:textId="77777777" w:rsidTr="003E41F9">
        <w:trPr>
          <w:trHeight w:val="102"/>
        </w:trPr>
        <w:tc>
          <w:tcPr>
            <w:tcW w:w="421" w:type="dxa"/>
          </w:tcPr>
          <w:p w14:paraId="5F5A2B80" w14:textId="77777777" w:rsidR="007814BF" w:rsidRPr="006503C7" w:rsidRDefault="007814BF" w:rsidP="003E41F9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2143BA26" w14:textId="77777777" w:rsidR="007814BF" w:rsidRPr="006503C7" w:rsidRDefault="007814BF" w:rsidP="003E41F9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Prefer not to say</w:t>
            </w:r>
          </w:p>
        </w:tc>
      </w:tr>
    </w:tbl>
    <w:p w14:paraId="26EB7BF7" w14:textId="1F2ADB1E" w:rsidR="007814BF" w:rsidRDefault="007814BF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4A24D8FA" w14:textId="77777777" w:rsidR="00412326" w:rsidRPr="006503C7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tbl>
      <w:tblPr>
        <w:tblStyle w:val="TableGrid"/>
        <w:tblpPr w:leftFromText="180" w:rightFromText="180" w:vertAnchor="page" w:horzAnchor="margin" w:tblpY="9931"/>
        <w:tblW w:w="10343" w:type="dxa"/>
        <w:tblLayout w:type="fixed"/>
        <w:tblLook w:val="04A0" w:firstRow="1" w:lastRow="0" w:firstColumn="1" w:lastColumn="0" w:noHBand="0" w:noVBand="1"/>
      </w:tblPr>
      <w:tblGrid>
        <w:gridCol w:w="421"/>
        <w:gridCol w:w="9922"/>
      </w:tblGrid>
      <w:tr w:rsidR="00412326" w:rsidRPr="006503C7" w14:paraId="55E4CB2B" w14:textId="77777777" w:rsidTr="00123CA3">
        <w:trPr>
          <w:trHeight w:val="362"/>
        </w:trPr>
        <w:tc>
          <w:tcPr>
            <w:tcW w:w="10343" w:type="dxa"/>
            <w:gridSpan w:val="2"/>
            <w:shd w:val="clear" w:color="auto" w:fill="002060"/>
          </w:tcPr>
          <w:p w14:paraId="3330100F" w14:textId="77777777" w:rsidR="00412326" w:rsidRPr="006503C7" w:rsidRDefault="00412326" w:rsidP="00123CA3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What is your sexual orientation? </w:t>
            </w:r>
          </w:p>
        </w:tc>
      </w:tr>
      <w:tr w:rsidR="00412326" w:rsidRPr="006503C7" w14:paraId="6C0FA888" w14:textId="77777777" w:rsidTr="00123CA3">
        <w:trPr>
          <w:trHeight w:val="178"/>
        </w:trPr>
        <w:tc>
          <w:tcPr>
            <w:tcW w:w="421" w:type="dxa"/>
          </w:tcPr>
          <w:p w14:paraId="4553018B" w14:textId="77777777" w:rsidR="00412326" w:rsidRPr="006503C7" w:rsidRDefault="00412326" w:rsidP="00123CA3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1C6F11EE" w14:textId="77777777" w:rsidR="00412326" w:rsidRPr="006503C7" w:rsidRDefault="00412326" w:rsidP="00123CA3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Bi </w:t>
            </w:r>
          </w:p>
        </w:tc>
      </w:tr>
      <w:tr w:rsidR="00412326" w:rsidRPr="006503C7" w14:paraId="71991240" w14:textId="77777777" w:rsidTr="00123CA3">
        <w:trPr>
          <w:trHeight w:val="195"/>
        </w:trPr>
        <w:tc>
          <w:tcPr>
            <w:tcW w:w="421" w:type="dxa"/>
          </w:tcPr>
          <w:p w14:paraId="2FC157C7" w14:textId="77777777" w:rsidR="00412326" w:rsidRPr="006503C7" w:rsidRDefault="00412326" w:rsidP="00123CA3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27513633" w14:textId="77777777" w:rsidR="00412326" w:rsidRPr="006503C7" w:rsidRDefault="00412326" w:rsidP="00123CA3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Gay / lesbian</w:t>
            </w:r>
          </w:p>
        </w:tc>
      </w:tr>
      <w:tr w:rsidR="00412326" w:rsidRPr="006503C7" w14:paraId="3892CDEF" w14:textId="77777777" w:rsidTr="00123CA3">
        <w:trPr>
          <w:trHeight w:val="70"/>
        </w:trPr>
        <w:tc>
          <w:tcPr>
            <w:tcW w:w="421" w:type="dxa"/>
          </w:tcPr>
          <w:p w14:paraId="185E0548" w14:textId="77777777" w:rsidR="00412326" w:rsidRPr="006503C7" w:rsidRDefault="00412326" w:rsidP="00123CA3">
            <w:pPr>
              <w:pStyle w:val="NoSpacing"/>
              <w:rPr>
                <w:rFonts w:ascii="Street Corner" w:hAnsi="Street Corner" w:cs="Tahoma"/>
                <w:szCs w:val="20"/>
              </w:rPr>
            </w:pPr>
          </w:p>
        </w:tc>
        <w:tc>
          <w:tcPr>
            <w:tcW w:w="9922" w:type="dxa"/>
          </w:tcPr>
          <w:p w14:paraId="69FD6183" w14:textId="77777777" w:rsidR="00412326" w:rsidRPr="006503C7" w:rsidRDefault="00412326" w:rsidP="00123CA3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Heterosexual / straight</w:t>
            </w:r>
          </w:p>
        </w:tc>
      </w:tr>
      <w:tr w:rsidR="00412326" w:rsidRPr="006503C7" w14:paraId="6E58AFF1" w14:textId="77777777" w:rsidTr="00123CA3">
        <w:trPr>
          <w:trHeight w:val="427"/>
        </w:trPr>
        <w:tc>
          <w:tcPr>
            <w:tcW w:w="421" w:type="dxa"/>
          </w:tcPr>
          <w:p w14:paraId="72F32083" w14:textId="77777777" w:rsidR="00412326" w:rsidRPr="006503C7" w:rsidRDefault="00412326" w:rsidP="00123CA3">
            <w:pPr>
              <w:pStyle w:val="NoSpacing"/>
              <w:rPr>
                <w:rFonts w:ascii="Street Corner" w:hAnsi="Street Corner" w:cs="Tahoma"/>
                <w:szCs w:val="20"/>
              </w:rPr>
            </w:pPr>
          </w:p>
        </w:tc>
        <w:tc>
          <w:tcPr>
            <w:tcW w:w="9922" w:type="dxa"/>
          </w:tcPr>
          <w:p w14:paraId="743347DC" w14:textId="77777777" w:rsidR="00412326" w:rsidRPr="006503C7" w:rsidRDefault="00412326" w:rsidP="00123CA3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Another / prefer to self-describe </w:t>
            </w:r>
            <w:r w:rsidRPr="006503C7">
              <w:rPr>
                <w:rFonts w:ascii="Street Corner" w:hAnsi="Street Corner"/>
              </w:rPr>
              <w:t>……………………</w:t>
            </w:r>
          </w:p>
        </w:tc>
      </w:tr>
      <w:tr w:rsidR="00412326" w:rsidRPr="006503C7" w14:paraId="4BB32114" w14:textId="77777777" w:rsidTr="00123CA3">
        <w:trPr>
          <w:trHeight w:val="70"/>
        </w:trPr>
        <w:tc>
          <w:tcPr>
            <w:tcW w:w="421" w:type="dxa"/>
          </w:tcPr>
          <w:p w14:paraId="5B62957A" w14:textId="77777777" w:rsidR="00412326" w:rsidRPr="006503C7" w:rsidRDefault="00412326" w:rsidP="00123CA3">
            <w:pPr>
              <w:pStyle w:val="NoSpacing"/>
              <w:rPr>
                <w:rFonts w:ascii="Street Corner" w:hAnsi="Street Corner" w:cs="Tahoma"/>
                <w:szCs w:val="20"/>
              </w:rPr>
            </w:pPr>
          </w:p>
        </w:tc>
        <w:tc>
          <w:tcPr>
            <w:tcW w:w="9922" w:type="dxa"/>
          </w:tcPr>
          <w:p w14:paraId="700D5CEF" w14:textId="77777777" w:rsidR="00412326" w:rsidRPr="006503C7" w:rsidRDefault="00412326" w:rsidP="00123CA3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Prefer not to say</w:t>
            </w:r>
          </w:p>
        </w:tc>
      </w:tr>
    </w:tbl>
    <w:p w14:paraId="32FF6BC1" w14:textId="77777777" w:rsidR="007814BF" w:rsidRPr="006503C7" w:rsidRDefault="007814BF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3B785C99" w14:textId="4E3E18CC" w:rsidR="006503C7" w:rsidRDefault="006503C7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1502E1EC" w14:textId="04C67B94" w:rsidR="006503C7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  <w:r>
        <w:rPr>
          <w:rFonts w:ascii="Street Corner" w:hAnsi="Street Corner" w:cs="Tahoma"/>
          <w:b/>
          <w:sz w:val="2"/>
          <w:szCs w:val="2"/>
          <w:u w:val="single"/>
        </w:rPr>
        <w:t>7</w:t>
      </w:r>
    </w:p>
    <w:p w14:paraId="4D7F908A" w14:textId="637F7ABD" w:rsidR="00412326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2C94901C" w14:textId="77777777" w:rsidR="00412326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13940B92" w14:textId="79AACB6E" w:rsidR="006503C7" w:rsidRDefault="006503C7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284B304D" w14:textId="108D8457" w:rsidR="00412326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201AAFBC" w14:textId="477DE35F" w:rsidR="00412326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43889957" w14:textId="57AABA5B" w:rsidR="00412326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4BBC0EBF" w14:textId="0AEE2220" w:rsidR="00412326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6C9FDC65" w14:textId="729F2A5C" w:rsidR="00412326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5F291151" w14:textId="198D9BBC" w:rsidR="00412326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689C2867" w14:textId="6EEF5321" w:rsidR="00412326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6E55167E" w14:textId="759FAFB9" w:rsidR="00412326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0A2533C3" w14:textId="536D0A28" w:rsidR="00412326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192B8623" w14:textId="54326BD1" w:rsidR="00412326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2D5F00BA" w14:textId="23A59D2B" w:rsidR="00412326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238B35BE" w14:textId="69A88B76" w:rsidR="00412326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01FB2708" w14:textId="102F3A45" w:rsidR="00412326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7EDB1831" w14:textId="77777777" w:rsidR="00412326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0FAD0872" w14:textId="77777777" w:rsidR="00412326" w:rsidRDefault="00412326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56333B1A" w14:textId="6CE2742D" w:rsidR="006503C7" w:rsidRDefault="006503C7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tbl>
      <w:tblPr>
        <w:tblStyle w:val="TableGrid"/>
        <w:tblpPr w:leftFromText="180" w:rightFromText="180" w:vertAnchor="text" w:horzAnchor="margin" w:tblpX="-10" w:tblpY="47"/>
        <w:tblW w:w="10348" w:type="dxa"/>
        <w:tblLook w:val="04A0" w:firstRow="1" w:lastRow="0" w:firstColumn="1" w:lastColumn="0" w:noHBand="0" w:noVBand="1"/>
      </w:tblPr>
      <w:tblGrid>
        <w:gridCol w:w="2278"/>
        <w:gridCol w:w="2920"/>
        <w:gridCol w:w="1682"/>
        <w:gridCol w:w="3468"/>
      </w:tblGrid>
      <w:tr w:rsidR="00412326" w:rsidRPr="00056E2B" w14:paraId="66C2607D" w14:textId="77777777" w:rsidTr="00123CA3">
        <w:trPr>
          <w:trHeight w:val="316"/>
        </w:trPr>
        <w:tc>
          <w:tcPr>
            <w:tcW w:w="10348" w:type="dxa"/>
            <w:gridSpan w:val="4"/>
            <w:shd w:val="clear" w:color="auto" w:fill="002060"/>
            <w:vAlign w:val="center"/>
          </w:tcPr>
          <w:p w14:paraId="08BD71C6" w14:textId="77777777" w:rsidR="00412326" w:rsidRPr="00056E2B" w:rsidRDefault="00412326" w:rsidP="00123CA3">
            <w:pPr>
              <w:rPr>
                <w:rFonts w:ascii="Street Corner" w:hAnsi="Street Corner" w:cs="Tahoma"/>
                <w:szCs w:val="20"/>
              </w:rPr>
            </w:pPr>
            <w:r w:rsidRPr="00056E2B">
              <w:rPr>
                <w:rFonts w:ascii="Street Corner" w:hAnsi="Street Corner" w:cs="Tahoma"/>
                <w:szCs w:val="20"/>
              </w:rPr>
              <w:t>How would you describe your ethnic background?</w:t>
            </w:r>
          </w:p>
        </w:tc>
      </w:tr>
      <w:tr w:rsidR="00412326" w:rsidRPr="00056E2B" w14:paraId="16CEAE7C" w14:textId="77777777" w:rsidTr="00123CA3">
        <w:trPr>
          <w:trHeight w:val="1765"/>
        </w:trPr>
        <w:tc>
          <w:tcPr>
            <w:tcW w:w="2278" w:type="dxa"/>
            <w:vMerge w:val="restart"/>
          </w:tcPr>
          <w:p w14:paraId="49FC9804" w14:textId="77777777" w:rsidR="00412326" w:rsidRPr="00056E2B" w:rsidRDefault="00412326" w:rsidP="00123CA3">
            <w:pPr>
              <w:rPr>
                <w:rFonts w:ascii="Street Corner" w:hAnsi="Street Corner" w:cs="Tahoma"/>
                <w:b/>
                <w:szCs w:val="20"/>
              </w:rPr>
            </w:pPr>
            <w:r w:rsidRPr="00056E2B">
              <w:rPr>
                <w:rFonts w:ascii="Street Corner" w:hAnsi="Street Corner" w:cs="Tahoma"/>
                <w:b/>
                <w:szCs w:val="20"/>
              </w:rPr>
              <w:t>Asian or Asian British</w:t>
            </w:r>
          </w:p>
        </w:tc>
        <w:tc>
          <w:tcPr>
            <w:tcW w:w="2920" w:type="dxa"/>
            <w:vMerge w:val="restart"/>
          </w:tcPr>
          <w:p w14:paraId="7A60ADE9" w14:textId="77777777" w:rsidR="00412326" w:rsidRPr="00056E2B" w:rsidRDefault="00412326" w:rsidP="00123CA3">
            <w:pPr>
              <w:rPr>
                <w:rFonts w:ascii="Street Corner" w:hAnsi="Street Corner" w:cs="Tahoma"/>
                <w:szCs w:val="20"/>
              </w:rPr>
            </w:pPr>
            <w:r w:rsidRPr="00056E2B">
              <w:rPr>
                <w:rFonts w:ascii="Street Corner" w:hAnsi="Street Corner" w:cs="Tahoma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CAB48A9" wp14:editId="120F5144">
                      <wp:simplePos x="0" y="0"/>
                      <wp:positionH relativeFrom="column">
                        <wp:posOffset>-32385</wp:posOffset>
                      </wp:positionH>
                      <wp:positionV relativeFrom="paragraph">
                        <wp:posOffset>22860</wp:posOffset>
                      </wp:positionV>
                      <wp:extent cx="123825" cy="123825"/>
                      <wp:effectExtent l="0" t="0" r="28575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D285036" id="Rectangle 1" o:spid="_x0000_s1026" style="position:absolute;margin-left:-2.55pt;margin-top:1.8pt;width:9.75pt;height:9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Tahoma"/>
                <w:szCs w:val="20"/>
              </w:rPr>
              <w:t xml:space="preserve">     Bangladeshi</w:t>
            </w:r>
          </w:p>
          <w:p w14:paraId="69FCC964" w14:textId="77777777" w:rsidR="00412326" w:rsidRPr="00056E2B" w:rsidRDefault="00412326" w:rsidP="00123CA3">
            <w:pPr>
              <w:rPr>
                <w:rFonts w:ascii="Street Corner" w:hAnsi="Street Corner" w:cs="Tahoma"/>
                <w:szCs w:val="20"/>
              </w:rPr>
            </w:pPr>
            <w:r w:rsidRPr="00056E2B">
              <w:rPr>
                <w:rFonts w:ascii="Street Corner" w:hAnsi="Street Corner" w:cs="Tahoma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0AD5752" wp14:editId="44FBD8C7">
                      <wp:simplePos x="0" y="0"/>
                      <wp:positionH relativeFrom="column">
                        <wp:posOffset>-33655</wp:posOffset>
                      </wp:positionH>
                      <wp:positionV relativeFrom="paragraph">
                        <wp:posOffset>21590</wp:posOffset>
                      </wp:positionV>
                      <wp:extent cx="123825" cy="123825"/>
                      <wp:effectExtent l="0" t="0" r="28575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4CCC335" id="Rectangle 2" o:spid="_x0000_s1026" style="position:absolute;margin-left:-2.65pt;margin-top:1.7pt;width:9.75pt;height:9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Tahoma"/>
                <w:szCs w:val="20"/>
              </w:rPr>
              <w:t xml:space="preserve">     Chinese</w:t>
            </w:r>
          </w:p>
          <w:p w14:paraId="21C6E403" w14:textId="77777777" w:rsidR="00412326" w:rsidRPr="00056E2B" w:rsidRDefault="00412326" w:rsidP="00123CA3">
            <w:pPr>
              <w:rPr>
                <w:rFonts w:ascii="Street Corner" w:hAnsi="Street Corner" w:cs="Tahoma"/>
                <w:szCs w:val="20"/>
              </w:rPr>
            </w:pPr>
            <w:r w:rsidRPr="00056E2B">
              <w:rPr>
                <w:rFonts w:ascii="Street Corner" w:hAnsi="Street Corner" w:cs="Tahoma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CB82B07" wp14:editId="10577221">
                      <wp:simplePos x="0" y="0"/>
                      <wp:positionH relativeFrom="column">
                        <wp:posOffset>-33655</wp:posOffset>
                      </wp:positionH>
                      <wp:positionV relativeFrom="paragraph">
                        <wp:posOffset>173355</wp:posOffset>
                      </wp:positionV>
                      <wp:extent cx="123825" cy="123825"/>
                      <wp:effectExtent l="0" t="0" r="28575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C05E066" id="Rectangle 4" o:spid="_x0000_s1026" style="position:absolute;margin-left:-2.65pt;margin-top:13.65pt;width:9.75pt;height:9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Tahoma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5C21384" wp14:editId="017352EC">
                      <wp:simplePos x="0" y="0"/>
                      <wp:positionH relativeFrom="column">
                        <wp:posOffset>-33655</wp:posOffset>
                      </wp:positionH>
                      <wp:positionV relativeFrom="paragraph">
                        <wp:posOffset>26035</wp:posOffset>
                      </wp:positionV>
                      <wp:extent cx="123825" cy="123825"/>
                      <wp:effectExtent l="0" t="0" r="28575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ECFE7BC" id="Rectangle 5" o:spid="_x0000_s1026" style="position:absolute;margin-left:-2.65pt;margin-top:2.05pt;width:9.75pt;height:9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Tahoma"/>
                <w:szCs w:val="20"/>
              </w:rPr>
              <w:t xml:space="preserve">     Indian</w:t>
            </w:r>
          </w:p>
          <w:p w14:paraId="66260308" w14:textId="77777777" w:rsidR="00412326" w:rsidRPr="00056E2B" w:rsidRDefault="00412326" w:rsidP="00123CA3">
            <w:pPr>
              <w:rPr>
                <w:rFonts w:ascii="Street Corner" w:hAnsi="Street Corner" w:cs="Tahoma"/>
                <w:szCs w:val="20"/>
              </w:rPr>
            </w:pPr>
            <w:r w:rsidRPr="00056E2B">
              <w:rPr>
                <w:rFonts w:ascii="Street Corner" w:hAnsi="Street Corner" w:cs="Tahoma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040E267" wp14:editId="143A6BE1">
                      <wp:simplePos x="0" y="0"/>
                      <wp:positionH relativeFrom="column">
                        <wp:posOffset>-33655</wp:posOffset>
                      </wp:positionH>
                      <wp:positionV relativeFrom="paragraph">
                        <wp:posOffset>168275</wp:posOffset>
                      </wp:positionV>
                      <wp:extent cx="123825" cy="123825"/>
                      <wp:effectExtent l="0" t="0" r="28575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AA09409" id="Rectangle 6" o:spid="_x0000_s1026" style="position:absolute;margin-left:-2.65pt;margin-top:13.25pt;width:9.75pt;height:9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Tahoma"/>
                <w:szCs w:val="20"/>
              </w:rPr>
              <w:t xml:space="preserve">     Pakistani </w:t>
            </w:r>
          </w:p>
          <w:p w14:paraId="5B4F2FBC" w14:textId="77777777" w:rsidR="00412326" w:rsidRPr="00056E2B" w:rsidRDefault="00412326" w:rsidP="00123CA3">
            <w:pPr>
              <w:rPr>
                <w:rFonts w:ascii="Street Corner" w:hAnsi="Street Corner" w:cs="Tahoma"/>
                <w:szCs w:val="20"/>
              </w:rPr>
            </w:pPr>
            <w:r w:rsidRPr="00056E2B">
              <w:rPr>
                <w:rFonts w:ascii="Street Corner" w:hAnsi="Street Corner" w:cs="Tahoma"/>
                <w:szCs w:val="20"/>
              </w:rPr>
              <w:t xml:space="preserve">     Another Asian background</w:t>
            </w:r>
          </w:p>
        </w:tc>
        <w:tc>
          <w:tcPr>
            <w:tcW w:w="1682" w:type="dxa"/>
          </w:tcPr>
          <w:p w14:paraId="07E7135F" w14:textId="77777777" w:rsidR="00412326" w:rsidRPr="00056E2B" w:rsidRDefault="00412326" w:rsidP="00123CA3">
            <w:pPr>
              <w:rPr>
                <w:rFonts w:ascii="Street Corner" w:hAnsi="Street Corner" w:cs="Tahoma"/>
                <w:b/>
                <w:szCs w:val="20"/>
              </w:rPr>
            </w:pPr>
            <w:r w:rsidRPr="00056E2B">
              <w:rPr>
                <w:rFonts w:ascii="Street Corner" w:hAnsi="Street Corner" w:cs="Tahoma"/>
                <w:b/>
                <w:szCs w:val="20"/>
              </w:rPr>
              <w:t xml:space="preserve">Mixed </w:t>
            </w:r>
          </w:p>
        </w:tc>
        <w:tc>
          <w:tcPr>
            <w:tcW w:w="3468" w:type="dxa"/>
          </w:tcPr>
          <w:p w14:paraId="46DECF58" w14:textId="77777777" w:rsidR="00412326" w:rsidRPr="00056E2B" w:rsidRDefault="00412326" w:rsidP="00123CA3">
            <w:pPr>
              <w:rPr>
                <w:rFonts w:ascii="Street Corner" w:hAnsi="Street Corner" w:cs="Arial"/>
                <w:szCs w:val="20"/>
              </w:rPr>
            </w:pPr>
            <w:r w:rsidRPr="00056E2B">
              <w:rPr>
                <w:rFonts w:ascii="Street Corner" w:hAnsi="Street Corner" w:cs="Arial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049493E" wp14:editId="368B9356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7145</wp:posOffset>
                      </wp:positionV>
                      <wp:extent cx="123825" cy="123825"/>
                      <wp:effectExtent l="0" t="0" r="28575" b="2857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019435C" id="Rectangle 9" o:spid="_x0000_s1026" style="position:absolute;margin-left:-.05pt;margin-top:1.35pt;width:9.75pt;height:9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Arial"/>
                <w:szCs w:val="20"/>
              </w:rPr>
              <w:t xml:space="preserve">     White &amp; Asian</w:t>
            </w:r>
          </w:p>
          <w:p w14:paraId="6CC546C5" w14:textId="77777777" w:rsidR="00412326" w:rsidRPr="00056E2B" w:rsidRDefault="00412326" w:rsidP="00123CA3">
            <w:pPr>
              <w:rPr>
                <w:rFonts w:ascii="Street Corner" w:hAnsi="Street Corner" w:cs="Arial"/>
                <w:szCs w:val="20"/>
              </w:rPr>
            </w:pPr>
            <w:r w:rsidRPr="00056E2B">
              <w:rPr>
                <w:rFonts w:ascii="Street Corner" w:hAnsi="Street Corner" w:cs="Arial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3A00C7B" wp14:editId="4E0B940A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7620</wp:posOffset>
                      </wp:positionV>
                      <wp:extent cx="123825" cy="123825"/>
                      <wp:effectExtent l="0" t="0" r="28575" b="2857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AF6B2F2" id="Rectangle 10" o:spid="_x0000_s1026" style="position:absolute;margin-left:-.05pt;margin-top:.6pt;width:9.75pt;height:9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Arial"/>
                <w:szCs w:val="20"/>
              </w:rPr>
              <w:t xml:space="preserve">     White &amp; Black African</w:t>
            </w:r>
          </w:p>
          <w:p w14:paraId="6738F1AB" w14:textId="77777777" w:rsidR="00412326" w:rsidRPr="00056E2B" w:rsidRDefault="00412326" w:rsidP="00123CA3">
            <w:pPr>
              <w:rPr>
                <w:rFonts w:ascii="Street Corner" w:hAnsi="Street Corner" w:cs="Arial"/>
                <w:szCs w:val="20"/>
              </w:rPr>
            </w:pPr>
            <w:r w:rsidRPr="00056E2B">
              <w:rPr>
                <w:rFonts w:ascii="Street Corner" w:hAnsi="Street Corner" w:cs="Arial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D3B16CE" wp14:editId="4EE6A823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7620</wp:posOffset>
                      </wp:positionV>
                      <wp:extent cx="123825" cy="123825"/>
                      <wp:effectExtent l="0" t="0" r="28575" b="2857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AACD520" id="Rectangle 11" o:spid="_x0000_s1026" style="position:absolute;margin-left:-.05pt;margin-top:.6pt;width:9.75pt;height:9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Arial"/>
                <w:szCs w:val="20"/>
              </w:rPr>
              <w:t xml:space="preserve">     White &amp; Black Caribbean</w:t>
            </w:r>
          </w:p>
          <w:p w14:paraId="0E9C21F0" w14:textId="77777777" w:rsidR="00412326" w:rsidRPr="00056E2B" w:rsidRDefault="00412326" w:rsidP="00123CA3">
            <w:pPr>
              <w:rPr>
                <w:rFonts w:ascii="Street Corner" w:hAnsi="Street Corner" w:cs="Arial"/>
                <w:szCs w:val="20"/>
              </w:rPr>
            </w:pPr>
            <w:r w:rsidRPr="00056E2B">
              <w:rPr>
                <w:rFonts w:ascii="Street Corner" w:hAnsi="Street Corner" w:cs="Arial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1CD359D" wp14:editId="388E74EB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7620</wp:posOffset>
                      </wp:positionV>
                      <wp:extent cx="123825" cy="123825"/>
                      <wp:effectExtent l="0" t="0" r="28575" b="2857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365D44C" id="Rectangle 12" o:spid="_x0000_s1026" style="position:absolute;margin-left:-.05pt;margin-top:.6pt;width:9.75pt;height:9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Arial"/>
                <w:szCs w:val="20"/>
              </w:rPr>
              <w:t xml:space="preserve">     Another mixed background</w:t>
            </w:r>
          </w:p>
        </w:tc>
      </w:tr>
      <w:tr w:rsidR="00412326" w:rsidRPr="00056E2B" w14:paraId="0FC70118" w14:textId="77777777" w:rsidTr="00123CA3">
        <w:trPr>
          <w:trHeight w:val="505"/>
        </w:trPr>
        <w:tc>
          <w:tcPr>
            <w:tcW w:w="2278" w:type="dxa"/>
            <w:vMerge/>
          </w:tcPr>
          <w:p w14:paraId="12088AAA" w14:textId="77777777" w:rsidR="00412326" w:rsidRPr="00056E2B" w:rsidRDefault="00412326" w:rsidP="00123CA3">
            <w:pPr>
              <w:rPr>
                <w:rFonts w:ascii="Street Corner" w:hAnsi="Street Corner" w:cs="Tahoma"/>
                <w:szCs w:val="20"/>
              </w:rPr>
            </w:pPr>
          </w:p>
        </w:tc>
        <w:tc>
          <w:tcPr>
            <w:tcW w:w="2920" w:type="dxa"/>
            <w:vMerge/>
          </w:tcPr>
          <w:p w14:paraId="6CBC5766" w14:textId="77777777" w:rsidR="00412326" w:rsidRPr="00056E2B" w:rsidRDefault="00412326" w:rsidP="00123CA3">
            <w:pPr>
              <w:rPr>
                <w:rFonts w:ascii="Street Corner" w:hAnsi="Street Corner" w:cs="Tahoma"/>
                <w:szCs w:val="20"/>
              </w:rPr>
            </w:pPr>
          </w:p>
        </w:tc>
        <w:tc>
          <w:tcPr>
            <w:tcW w:w="1682" w:type="dxa"/>
            <w:vMerge w:val="restart"/>
          </w:tcPr>
          <w:p w14:paraId="1071D460" w14:textId="77777777" w:rsidR="00412326" w:rsidRPr="00056E2B" w:rsidRDefault="00412326" w:rsidP="00123CA3">
            <w:pPr>
              <w:rPr>
                <w:rFonts w:ascii="Street Corner" w:hAnsi="Street Corner" w:cs="Tahoma"/>
                <w:b/>
                <w:szCs w:val="20"/>
              </w:rPr>
            </w:pPr>
            <w:r w:rsidRPr="00056E2B">
              <w:rPr>
                <w:rFonts w:ascii="Street Corner" w:hAnsi="Street Corner" w:cs="Tahoma"/>
                <w:b/>
                <w:szCs w:val="20"/>
              </w:rPr>
              <w:t>White or White British</w:t>
            </w:r>
          </w:p>
        </w:tc>
        <w:tc>
          <w:tcPr>
            <w:tcW w:w="3468" w:type="dxa"/>
            <w:vMerge w:val="restart"/>
          </w:tcPr>
          <w:p w14:paraId="79ED2523" w14:textId="77777777" w:rsidR="00412326" w:rsidRPr="00056E2B" w:rsidRDefault="00412326" w:rsidP="00123CA3">
            <w:pPr>
              <w:rPr>
                <w:rFonts w:ascii="Street Corner" w:hAnsi="Street Corner" w:cs="Arial"/>
                <w:szCs w:val="20"/>
              </w:rPr>
            </w:pPr>
            <w:r w:rsidRPr="00056E2B">
              <w:rPr>
                <w:rFonts w:ascii="Street Corner" w:hAnsi="Street Corner" w:cs="Arial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4C282DA5" wp14:editId="3C6BEE5B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8415</wp:posOffset>
                      </wp:positionV>
                      <wp:extent cx="123825" cy="123825"/>
                      <wp:effectExtent l="0" t="0" r="28575" b="2857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AA0A5E1" id="Rectangle 13" o:spid="_x0000_s1026" style="position:absolute;margin-left:-.05pt;margin-top:1.45pt;width:9.75pt;height:9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Arial"/>
                <w:szCs w:val="20"/>
              </w:rPr>
              <w:t xml:space="preserve">     White British</w:t>
            </w:r>
          </w:p>
          <w:p w14:paraId="19B6ADBF" w14:textId="77777777" w:rsidR="00412326" w:rsidRPr="00056E2B" w:rsidRDefault="00412326" w:rsidP="00123CA3">
            <w:pPr>
              <w:rPr>
                <w:rFonts w:ascii="Street Corner" w:hAnsi="Street Corner" w:cs="Arial"/>
                <w:szCs w:val="20"/>
              </w:rPr>
            </w:pPr>
            <w:r w:rsidRPr="00056E2B">
              <w:rPr>
                <w:rFonts w:ascii="Street Corner" w:hAnsi="Street Corner" w:cs="Arial"/>
                <w:szCs w:val="20"/>
              </w:rPr>
              <w:t xml:space="preserve"> </w:t>
            </w:r>
            <w:r w:rsidRPr="00056E2B">
              <w:rPr>
                <w:rFonts w:ascii="Street Corner" w:hAnsi="Street Corner" w:cs="Arial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3A3E39E" wp14:editId="115FCD9D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8890</wp:posOffset>
                      </wp:positionV>
                      <wp:extent cx="123825" cy="123825"/>
                      <wp:effectExtent l="0" t="0" r="28575" b="28575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73F9A2D" id="Rectangle 14" o:spid="_x0000_s1026" style="position:absolute;margin-left:-.05pt;margin-top:.7pt;width:9.75pt;height:9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Arial"/>
                <w:szCs w:val="20"/>
              </w:rPr>
              <w:t xml:space="preserve">    White Irish</w:t>
            </w:r>
          </w:p>
          <w:p w14:paraId="10343FF2" w14:textId="77777777" w:rsidR="00412326" w:rsidRPr="00056E2B" w:rsidRDefault="00412326" w:rsidP="00123CA3">
            <w:pPr>
              <w:rPr>
                <w:rFonts w:ascii="Street Corner" w:hAnsi="Street Corner" w:cs="Arial"/>
                <w:szCs w:val="20"/>
              </w:rPr>
            </w:pPr>
            <w:r w:rsidRPr="00056E2B">
              <w:rPr>
                <w:rFonts w:ascii="Street Corner" w:hAnsi="Street Corner" w:cs="Arial"/>
                <w:szCs w:val="20"/>
              </w:rPr>
              <w:t xml:space="preserve">   </w:t>
            </w:r>
            <w:r w:rsidRPr="00056E2B">
              <w:rPr>
                <w:rFonts w:ascii="Street Corner" w:hAnsi="Street Corner" w:cs="Arial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35FAFC4" wp14:editId="28E6C0BB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8890</wp:posOffset>
                      </wp:positionV>
                      <wp:extent cx="123825" cy="123825"/>
                      <wp:effectExtent l="0" t="0" r="28575" b="2857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68C9630" id="Rectangle 15" o:spid="_x0000_s1026" style="position:absolute;margin-left:-.05pt;margin-top:.7pt;width:9.75pt;height:9.7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Arial"/>
                <w:szCs w:val="20"/>
              </w:rPr>
              <w:t xml:space="preserve">  Eastern European</w:t>
            </w:r>
          </w:p>
          <w:p w14:paraId="3F85EC4C" w14:textId="77777777" w:rsidR="00412326" w:rsidRPr="00056E2B" w:rsidRDefault="00412326" w:rsidP="00123CA3">
            <w:pPr>
              <w:rPr>
                <w:rFonts w:ascii="Street Corner" w:hAnsi="Street Corner" w:cs="Arial"/>
                <w:szCs w:val="20"/>
              </w:rPr>
            </w:pPr>
            <w:r w:rsidRPr="00056E2B">
              <w:rPr>
                <w:rFonts w:ascii="Street Corner" w:hAnsi="Street Corner" w:cs="Arial"/>
                <w:szCs w:val="20"/>
              </w:rPr>
              <w:t xml:space="preserve"> </w:t>
            </w:r>
            <w:r w:rsidRPr="00056E2B">
              <w:rPr>
                <w:rFonts w:ascii="Street Corner" w:hAnsi="Street Corner" w:cs="Arial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77C8732" wp14:editId="3F5B6B05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8890</wp:posOffset>
                      </wp:positionV>
                      <wp:extent cx="123825" cy="123825"/>
                      <wp:effectExtent l="0" t="0" r="28575" b="28575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61924B6" id="Rectangle 16" o:spid="_x0000_s1026" style="position:absolute;margin-left:-.05pt;margin-top:.7pt;width:9.75pt;height:9.7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Arial"/>
                <w:szCs w:val="20"/>
              </w:rPr>
              <w:t xml:space="preserve">    Another white background</w:t>
            </w:r>
          </w:p>
        </w:tc>
      </w:tr>
      <w:tr w:rsidR="00412326" w:rsidRPr="00056E2B" w14:paraId="1F94A767" w14:textId="77777777" w:rsidTr="00123CA3">
        <w:trPr>
          <w:trHeight w:val="942"/>
        </w:trPr>
        <w:tc>
          <w:tcPr>
            <w:tcW w:w="2278" w:type="dxa"/>
            <w:tcBorders>
              <w:bottom w:val="single" w:sz="4" w:space="0" w:color="auto"/>
            </w:tcBorders>
          </w:tcPr>
          <w:p w14:paraId="6081B542" w14:textId="77777777" w:rsidR="00412326" w:rsidRPr="00056E2B" w:rsidRDefault="00412326" w:rsidP="00123CA3">
            <w:pPr>
              <w:rPr>
                <w:rFonts w:ascii="Street Corner" w:hAnsi="Street Corner" w:cs="Tahoma"/>
                <w:b/>
                <w:szCs w:val="20"/>
              </w:rPr>
            </w:pPr>
            <w:r w:rsidRPr="00056E2B">
              <w:rPr>
                <w:rFonts w:ascii="Street Corner" w:hAnsi="Street Corner" w:cs="Tahoma"/>
                <w:b/>
                <w:szCs w:val="20"/>
              </w:rPr>
              <w:t>Black or Black British</w:t>
            </w:r>
          </w:p>
        </w:tc>
        <w:tc>
          <w:tcPr>
            <w:tcW w:w="2920" w:type="dxa"/>
            <w:tcBorders>
              <w:bottom w:val="single" w:sz="4" w:space="0" w:color="auto"/>
            </w:tcBorders>
          </w:tcPr>
          <w:p w14:paraId="6B138003" w14:textId="77777777" w:rsidR="00412326" w:rsidRPr="00056E2B" w:rsidRDefault="00412326" w:rsidP="00123CA3">
            <w:pPr>
              <w:rPr>
                <w:rFonts w:ascii="Street Corner" w:hAnsi="Street Corner" w:cs="Tahoma"/>
                <w:szCs w:val="20"/>
              </w:rPr>
            </w:pPr>
            <w:r w:rsidRPr="00056E2B">
              <w:rPr>
                <w:rFonts w:ascii="Street Corner" w:hAnsi="Street Corner" w:cs="Tahoma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1258133" wp14:editId="06DA47F7">
                      <wp:simplePos x="0" y="0"/>
                      <wp:positionH relativeFrom="column">
                        <wp:posOffset>-33655</wp:posOffset>
                      </wp:positionH>
                      <wp:positionV relativeFrom="paragraph">
                        <wp:posOffset>165100</wp:posOffset>
                      </wp:positionV>
                      <wp:extent cx="123825" cy="123825"/>
                      <wp:effectExtent l="0" t="0" r="28575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BC6C100" id="Rectangle 7" o:spid="_x0000_s1026" style="position:absolute;margin-left:-2.65pt;margin-top:13pt;width:9.75pt;height:9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Tahoma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F077850" wp14:editId="5C9F8DFF">
                      <wp:simplePos x="0" y="0"/>
                      <wp:positionH relativeFrom="column">
                        <wp:posOffset>-33655</wp:posOffset>
                      </wp:positionH>
                      <wp:positionV relativeFrom="paragraph">
                        <wp:posOffset>13970</wp:posOffset>
                      </wp:positionV>
                      <wp:extent cx="123825" cy="123825"/>
                      <wp:effectExtent l="0" t="0" r="28575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5A5C6A9" id="Rectangle 8" o:spid="_x0000_s1026" style="position:absolute;margin-left:-2.65pt;margin-top:1.1pt;width:9.75pt;height:9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Tahoma"/>
                <w:szCs w:val="20"/>
              </w:rPr>
              <w:t xml:space="preserve">     African </w:t>
            </w:r>
          </w:p>
          <w:p w14:paraId="6622E787" w14:textId="77777777" w:rsidR="00412326" w:rsidRPr="00056E2B" w:rsidRDefault="00412326" w:rsidP="00123CA3">
            <w:pPr>
              <w:rPr>
                <w:rFonts w:ascii="Street Corner" w:hAnsi="Street Corner" w:cs="Tahoma"/>
                <w:szCs w:val="20"/>
              </w:rPr>
            </w:pPr>
            <w:r w:rsidRPr="00056E2B">
              <w:rPr>
                <w:rFonts w:ascii="Street Corner" w:hAnsi="Street Corner" w:cs="Tahoma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0175011" wp14:editId="4967939C">
                      <wp:simplePos x="0" y="0"/>
                      <wp:positionH relativeFrom="column">
                        <wp:posOffset>-33655</wp:posOffset>
                      </wp:positionH>
                      <wp:positionV relativeFrom="paragraph">
                        <wp:posOffset>165100</wp:posOffset>
                      </wp:positionV>
                      <wp:extent cx="123825" cy="123825"/>
                      <wp:effectExtent l="0" t="0" r="28575" b="2857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95EF4FA" id="Rectangle 17" o:spid="_x0000_s1026" style="position:absolute;margin-left:-2.65pt;margin-top:13pt;width:9.75pt;height:9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Tahoma"/>
                <w:szCs w:val="20"/>
              </w:rPr>
              <w:t xml:space="preserve">     Caribbean</w:t>
            </w:r>
          </w:p>
          <w:p w14:paraId="64190A5F" w14:textId="77777777" w:rsidR="00412326" w:rsidRPr="00056E2B" w:rsidRDefault="00412326" w:rsidP="00123CA3">
            <w:pPr>
              <w:rPr>
                <w:rFonts w:ascii="Street Corner" w:hAnsi="Street Corner" w:cs="Tahoma"/>
                <w:szCs w:val="20"/>
              </w:rPr>
            </w:pPr>
            <w:r w:rsidRPr="00056E2B">
              <w:rPr>
                <w:rFonts w:ascii="Street Corner" w:hAnsi="Street Corner" w:cs="Tahoma"/>
                <w:szCs w:val="20"/>
              </w:rPr>
              <w:t xml:space="preserve">     Another Black background</w:t>
            </w:r>
          </w:p>
        </w:tc>
        <w:tc>
          <w:tcPr>
            <w:tcW w:w="1682" w:type="dxa"/>
            <w:vMerge/>
            <w:tcBorders>
              <w:bottom w:val="single" w:sz="4" w:space="0" w:color="auto"/>
            </w:tcBorders>
          </w:tcPr>
          <w:p w14:paraId="2FAFC0AB" w14:textId="77777777" w:rsidR="00412326" w:rsidRPr="00056E2B" w:rsidRDefault="00412326" w:rsidP="00123CA3">
            <w:pPr>
              <w:rPr>
                <w:rFonts w:ascii="Street Corner" w:hAnsi="Street Corner" w:cs="Tahoma"/>
                <w:b/>
                <w:szCs w:val="20"/>
              </w:rPr>
            </w:pPr>
          </w:p>
        </w:tc>
        <w:tc>
          <w:tcPr>
            <w:tcW w:w="3468" w:type="dxa"/>
            <w:vMerge/>
            <w:tcBorders>
              <w:bottom w:val="single" w:sz="4" w:space="0" w:color="auto"/>
            </w:tcBorders>
          </w:tcPr>
          <w:p w14:paraId="047F3804" w14:textId="77777777" w:rsidR="00412326" w:rsidRPr="00056E2B" w:rsidRDefault="00412326" w:rsidP="00123CA3">
            <w:pPr>
              <w:rPr>
                <w:rFonts w:ascii="Street Corner" w:hAnsi="Street Corner" w:cs="Arial"/>
                <w:szCs w:val="20"/>
              </w:rPr>
            </w:pPr>
          </w:p>
        </w:tc>
      </w:tr>
      <w:tr w:rsidR="00412326" w:rsidRPr="00056E2B" w14:paraId="200A0D41" w14:textId="77777777" w:rsidTr="00123CA3">
        <w:trPr>
          <w:trHeight w:val="715"/>
        </w:trPr>
        <w:tc>
          <w:tcPr>
            <w:tcW w:w="2278" w:type="dxa"/>
            <w:tcBorders>
              <w:bottom w:val="single" w:sz="4" w:space="0" w:color="auto"/>
            </w:tcBorders>
          </w:tcPr>
          <w:p w14:paraId="24E6EBDE" w14:textId="77777777" w:rsidR="00412326" w:rsidRPr="00056E2B" w:rsidRDefault="00412326" w:rsidP="00123CA3">
            <w:pPr>
              <w:rPr>
                <w:rFonts w:ascii="Street Corner" w:hAnsi="Street Corner" w:cs="Tahoma"/>
                <w:b/>
                <w:szCs w:val="20"/>
              </w:rPr>
            </w:pPr>
            <w:r w:rsidRPr="00056E2B">
              <w:rPr>
                <w:rFonts w:ascii="Street Corner" w:hAnsi="Street Corner" w:cs="Tahoma"/>
                <w:b/>
                <w:szCs w:val="20"/>
              </w:rPr>
              <w:t>Other ethnic group</w:t>
            </w:r>
          </w:p>
        </w:tc>
        <w:tc>
          <w:tcPr>
            <w:tcW w:w="8070" w:type="dxa"/>
            <w:gridSpan w:val="3"/>
            <w:tcBorders>
              <w:bottom w:val="single" w:sz="4" w:space="0" w:color="auto"/>
            </w:tcBorders>
          </w:tcPr>
          <w:p w14:paraId="49F36822" w14:textId="77777777" w:rsidR="00412326" w:rsidRPr="00056E2B" w:rsidRDefault="00412326" w:rsidP="00123CA3">
            <w:pPr>
              <w:rPr>
                <w:rFonts w:ascii="Street Corner" w:hAnsi="Street Corner" w:cs="Tahoma"/>
                <w:szCs w:val="20"/>
              </w:rPr>
            </w:pPr>
            <w:r w:rsidRPr="00056E2B">
              <w:rPr>
                <w:rFonts w:ascii="Street Corner" w:hAnsi="Street Corner" w:cs="Tahoma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596B631" wp14:editId="21D84C92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21590</wp:posOffset>
                      </wp:positionV>
                      <wp:extent cx="123825" cy="123825"/>
                      <wp:effectExtent l="0" t="0" r="28575" b="2857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441222A" id="Rectangle 18" o:spid="_x0000_s1026" style="position:absolute;margin-left:-.4pt;margin-top:1.7pt;width:9.75pt;height:9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Tahoma"/>
                <w:szCs w:val="20"/>
              </w:rPr>
              <w:t xml:space="preserve">     Arab</w:t>
            </w:r>
          </w:p>
          <w:p w14:paraId="19EEBAF1" w14:textId="77777777" w:rsidR="00412326" w:rsidRPr="00056E2B" w:rsidRDefault="00412326" w:rsidP="00123CA3">
            <w:pPr>
              <w:rPr>
                <w:rFonts w:ascii="Street Corner" w:hAnsi="Street Corner" w:cs="Tahoma"/>
                <w:szCs w:val="20"/>
              </w:rPr>
            </w:pPr>
            <w:r w:rsidRPr="00056E2B">
              <w:rPr>
                <w:rFonts w:ascii="Street Corner" w:hAnsi="Street Corner" w:cs="Tahoma"/>
                <w:szCs w:val="20"/>
              </w:rPr>
              <w:t xml:space="preserve">  </w:t>
            </w:r>
            <w:r w:rsidRPr="00056E2B">
              <w:rPr>
                <w:rFonts w:ascii="Street Corner" w:hAnsi="Street Corner" w:cs="Tahoma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1FE3D8E" wp14:editId="118C3320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2065</wp:posOffset>
                      </wp:positionV>
                      <wp:extent cx="123825" cy="123825"/>
                      <wp:effectExtent l="0" t="0" r="28575" b="28575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390518C" id="Rectangle 19" o:spid="_x0000_s1026" style="position:absolute;margin-left:-.4pt;margin-top:.95pt;width:9.75pt;height:9.7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Tahoma"/>
                <w:szCs w:val="20"/>
              </w:rPr>
              <w:t xml:space="preserve">   Gypsy or Traveller</w:t>
            </w:r>
          </w:p>
          <w:p w14:paraId="76867A2D" w14:textId="77777777" w:rsidR="00412326" w:rsidRPr="00056E2B" w:rsidRDefault="00412326" w:rsidP="00123CA3">
            <w:pPr>
              <w:rPr>
                <w:rFonts w:ascii="Street Corner" w:hAnsi="Street Corner" w:cs="Tahoma"/>
                <w:szCs w:val="20"/>
              </w:rPr>
            </w:pPr>
            <w:r w:rsidRPr="00056E2B">
              <w:rPr>
                <w:rFonts w:ascii="Street Corner" w:hAnsi="Street Corner" w:cs="Tahoma"/>
                <w:szCs w:val="20"/>
              </w:rPr>
              <w:t xml:space="preserve"> </w:t>
            </w:r>
            <w:r w:rsidRPr="00056E2B">
              <w:rPr>
                <w:rFonts w:ascii="Street Corner" w:hAnsi="Street Corner" w:cs="Tahoma"/>
                <w:noProof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4A92117E" wp14:editId="60B5E876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2065</wp:posOffset>
                      </wp:positionV>
                      <wp:extent cx="123825" cy="123825"/>
                      <wp:effectExtent l="0" t="0" r="28575" b="28575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E325CF0" id="Rectangle 20" o:spid="_x0000_s1026" style="position:absolute;margin-left:-.4pt;margin-top:.95pt;width:9.75pt;height:9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" fillcolor="window" strokecolor="windowText" strokeweight="1pt"/>
                  </w:pict>
                </mc:Fallback>
              </mc:AlternateContent>
            </w:r>
            <w:r w:rsidRPr="00056E2B">
              <w:rPr>
                <w:rFonts w:ascii="Street Corner" w:hAnsi="Street Corner" w:cs="Tahoma"/>
                <w:szCs w:val="20"/>
              </w:rPr>
              <w:t xml:space="preserve">    Another background……………………………….. (please specify if you wish) </w:t>
            </w:r>
          </w:p>
        </w:tc>
      </w:tr>
    </w:tbl>
    <w:p w14:paraId="468FC58D" w14:textId="08B6355D" w:rsidR="006503C7" w:rsidRDefault="006503C7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6DBA5BDF" w14:textId="691E772A" w:rsidR="006503C7" w:rsidRDefault="006503C7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09B0526B" w14:textId="470CF25D" w:rsidR="006503C7" w:rsidRDefault="006503C7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56BAB2E0" w14:textId="0B390D0D" w:rsidR="006503C7" w:rsidRDefault="006503C7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2C1A5730" w14:textId="77777777" w:rsidR="006503C7" w:rsidRPr="006503C7" w:rsidRDefault="006503C7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tbl>
      <w:tblPr>
        <w:tblStyle w:val="TableGrid"/>
        <w:tblpPr w:leftFromText="180" w:rightFromText="180" w:vertAnchor="page" w:horzAnchor="margin" w:tblpY="10885"/>
        <w:tblW w:w="10201" w:type="dxa"/>
        <w:tblLayout w:type="fixed"/>
        <w:tblLook w:val="04A0" w:firstRow="1" w:lastRow="0" w:firstColumn="1" w:lastColumn="0" w:noHBand="0" w:noVBand="1"/>
      </w:tblPr>
      <w:tblGrid>
        <w:gridCol w:w="568"/>
        <w:gridCol w:w="9633"/>
      </w:tblGrid>
      <w:tr w:rsidR="006503C7" w:rsidRPr="006503C7" w14:paraId="6F8CC5B8" w14:textId="77777777" w:rsidTr="003E41F9">
        <w:trPr>
          <w:trHeight w:val="841"/>
        </w:trPr>
        <w:tc>
          <w:tcPr>
            <w:tcW w:w="10201" w:type="dxa"/>
            <w:gridSpan w:val="2"/>
            <w:shd w:val="clear" w:color="auto" w:fill="002060"/>
          </w:tcPr>
          <w:p w14:paraId="78946251" w14:textId="77777777" w:rsidR="006503C7" w:rsidRPr="006503C7" w:rsidRDefault="006503C7" w:rsidP="003E41F9">
            <w:pPr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lastRenderedPageBreak/>
              <w:t xml:space="preserve">Do you consider yourself to have a long term health condition or learning difference that has a substantial or long term impact on your ability to carry out day to day activities? Examples may include epilepsy, depression, Asperger’s syndrome or deafness. </w:t>
            </w:r>
          </w:p>
        </w:tc>
      </w:tr>
      <w:tr w:rsidR="006503C7" w:rsidRPr="006503C7" w14:paraId="2240D768" w14:textId="77777777" w:rsidTr="003E41F9">
        <w:trPr>
          <w:trHeight w:val="287"/>
        </w:trPr>
        <w:tc>
          <w:tcPr>
            <w:tcW w:w="568" w:type="dxa"/>
          </w:tcPr>
          <w:p w14:paraId="068A0D46" w14:textId="77777777" w:rsidR="006503C7" w:rsidRPr="006503C7" w:rsidRDefault="006503C7" w:rsidP="003E41F9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 </w:t>
            </w:r>
          </w:p>
        </w:tc>
        <w:tc>
          <w:tcPr>
            <w:tcW w:w="9633" w:type="dxa"/>
          </w:tcPr>
          <w:p w14:paraId="792BD96B" w14:textId="77777777" w:rsidR="006503C7" w:rsidRPr="006503C7" w:rsidRDefault="006503C7" w:rsidP="003E41F9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Yes </w:t>
            </w:r>
          </w:p>
        </w:tc>
      </w:tr>
      <w:tr w:rsidR="006503C7" w:rsidRPr="006503C7" w14:paraId="539E5BB5" w14:textId="77777777" w:rsidTr="003E41F9">
        <w:trPr>
          <w:trHeight w:val="235"/>
        </w:trPr>
        <w:tc>
          <w:tcPr>
            <w:tcW w:w="568" w:type="dxa"/>
          </w:tcPr>
          <w:p w14:paraId="2C947C3C" w14:textId="77777777" w:rsidR="006503C7" w:rsidRPr="006503C7" w:rsidRDefault="006503C7" w:rsidP="003E41F9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633" w:type="dxa"/>
          </w:tcPr>
          <w:p w14:paraId="576EE043" w14:textId="77777777" w:rsidR="006503C7" w:rsidRPr="006503C7" w:rsidRDefault="006503C7" w:rsidP="003E41F9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No </w:t>
            </w:r>
          </w:p>
        </w:tc>
      </w:tr>
      <w:tr w:rsidR="006503C7" w:rsidRPr="006503C7" w14:paraId="030CE03F" w14:textId="77777777" w:rsidTr="003E41F9">
        <w:trPr>
          <w:trHeight w:val="316"/>
        </w:trPr>
        <w:tc>
          <w:tcPr>
            <w:tcW w:w="568" w:type="dxa"/>
          </w:tcPr>
          <w:p w14:paraId="7D3101C5" w14:textId="77777777" w:rsidR="006503C7" w:rsidRPr="006503C7" w:rsidRDefault="006503C7" w:rsidP="003E41F9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633" w:type="dxa"/>
          </w:tcPr>
          <w:p w14:paraId="5C1DECA8" w14:textId="77777777" w:rsidR="006503C7" w:rsidRPr="006503C7" w:rsidRDefault="006503C7" w:rsidP="003E41F9">
            <w:pPr>
              <w:pStyle w:val="NoSpacing"/>
              <w:rPr>
                <w:rFonts w:ascii="Street Corner" w:eastAsia="Times New Roman" w:hAnsi="Street Corner" w:cs="Tahoma"/>
                <w:szCs w:val="20"/>
                <w:lang w:eastAsia="en-GB"/>
              </w:rPr>
            </w:pPr>
            <w:r w:rsidRPr="006503C7">
              <w:rPr>
                <w:rFonts w:ascii="Street Corner" w:eastAsia="Times New Roman" w:hAnsi="Street Corner" w:cs="Tahoma"/>
                <w:szCs w:val="20"/>
                <w:lang w:eastAsia="en-GB"/>
              </w:rPr>
              <w:t>Prefer not to say</w:t>
            </w:r>
          </w:p>
        </w:tc>
      </w:tr>
    </w:tbl>
    <w:p w14:paraId="7D71D725" w14:textId="77777777" w:rsidR="007814BF" w:rsidRPr="006503C7" w:rsidRDefault="007814BF" w:rsidP="002909D0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5FC2C166" w14:textId="5B02972C" w:rsidR="00466656" w:rsidRDefault="00466656" w:rsidP="007814BF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0D6E4E7A" w14:textId="5017C849" w:rsidR="006503C7" w:rsidRDefault="006503C7" w:rsidP="007814BF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3B6B7C40" w14:textId="39BEC9D5" w:rsidR="006503C7" w:rsidRDefault="006503C7" w:rsidP="007814BF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6751D275" w14:textId="5A960AA1" w:rsidR="006503C7" w:rsidRDefault="006503C7" w:rsidP="007814BF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4922B893" w14:textId="2C27D52E" w:rsidR="006503C7" w:rsidRDefault="006503C7" w:rsidP="007814BF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0F2A192F" w14:textId="77777777" w:rsidR="006503C7" w:rsidRPr="006503C7" w:rsidRDefault="006503C7" w:rsidP="007814BF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70762C13" w14:textId="77777777" w:rsidR="009A786E" w:rsidRPr="006503C7" w:rsidRDefault="009A786E" w:rsidP="00FB71B2">
      <w:pPr>
        <w:ind w:left="-567"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0085C7B2" w14:textId="77777777" w:rsidR="009A786E" w:rsidRPr="006503C7" w:rsidRDefault="009A786E" w:rsidP="00FB71B2">
      <w:pPr>
        <w:ind w:left="-567" w:right="-613"/>
        <w:rPr>
          <w:rFonts w:ascii="Street Corner" w:hAnsi="Street Corner" w:cs="Tahoma"/>
          <w:b/>
          <w:sz w:val="2"/>
          <w:szCs w:val="2"/>
          <w:u w:val="single"/>
        </w:rPr>
      </w:pPr>
    </w:p>
    <w:tbl>
      <w:tblPr>
        <w:tblStyle w:val="TableGrid"/>
        <w:tblpPr w:leftFromText="180" w:rightFromText="180" w:vertAnchor="page" w:horzAnchor="margin" w:tblpY="3751"/>
        <w:tblW w:w="10343" w:type="dxa"/>
        <w:tblLook w:val="04A0" w:firstRow="1" w:lastRow="0" w:firstColumn="1" w:lastColumn="0" w:noHBand="0" w:noVBand="1"/>
      </w:tblPr>
      <w:tblGrid>
        <w:gridCol w:w="421"/>
        <w:gridCol w:w="4476"/>
        <w:gridCol w:w="542"/>
        <w:gridCol w:w="4904"/>
      </w:tblGrid>
      <w:tr w:rsidR="0063278B" w:rsidRPr="006503C7" w14:paraId="018E503D" w14:textId="77777777" w:rsidTr="00A6224E">
        <w:trPr>
          <w:trHeight w:val="427"/>
        </w:trPr>
        <w:tc>
          <w:tcPr>
            <w:tcW w:w="10343" w:type="dxa"/>
            <w:gridSpan w:val="4"/>
            <w:shd w:val="clear" w:color="auto" w:fill="002060"/>
            <w:vAlign w:val="center"/>
          </w:tcPr>
          <w:p w14:paraId="3EACADA4" w14:textId="77777777" w:rsidR="0063278B" w:rsidRPr="006503C7" w:rsidRDefault="0063278B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Where do you currently live?</w:t>
            </w:r>
          </w:p>
        </w:tc>
      </w:tr>
      <w:tr w:rsidR="00EB7566" w:rsidRPr="006503C7" w14:paraId="45ED4014" w14:textId="77777777" w:rsidTr="00A6224E">
        <w:trPr>
          <w:trHeight w:val="123"/>
        </w:trPr>
        <w:tc>
          <w:tcPr>
            <w:tcW w:w="421" w:type="dxa"/>
          </w:tcPr>
          <w:p w14:paraId="4BA8D79A" w14:textId="7777777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4476" w:type="dxa"/>
          </w:tcPr>
          <w:p w14:paraId="27640591" w14:textId="08BD92B1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Channel Islands  </w:t>
            </w:r>
          </w:p>
        </w:tc>
        <w:tc>
          <w:tcPr>
            <w:tcW w:w="542" w:type="dxa"/>
          </w:tcPr>
          <w:p w14:paraId="433649B7" w14:textId="7777777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4904" w:type="dxa"/>
          </w:tcPr>
          <w:p w14:paraId="14B6DA9C" w14:textId="3B5D4F35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Wales – Mid </w:t>
            </w:r>
          </w:p>
        </w:tc>
      </w:tr>
      <w:tr w:rsidR="00EB7566" w:rsidRPr="006503C7" w14:paraId="4502A2C3" w14:textId="77777777" w:rsidTr="00A6224E">
        <w:trPr>
          <w:trHeight w:val="272"/>
        </w:trPr>
        <w:tc>
          <w:tcPr>
            <w:tcW w:w="421" w:type="dxa"/>
          </w:tcPr>
          <w:p w14:paraId="39C01BF4" w14:textId="7777777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4476" w:type="dxa"/>
          </w:tcPr>
          <w:p w14:paraId="19FD2D92" w14:textId="178948E1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East of England </w:t>
            </w:r>
          </w:p>
        </w:tc>
        <w:tc>
          <w:tcPr>
            <w:tcW w:w="542" w:type="dxa"/>
          </w:tcPr>
          <w:p w14:paraId="20C9E9EC" w14:textId="7777777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4904" w:type="dxa"/>
          </w:tcPr>
          <w:p w14:paraId="7D1FB8D4" w14:textId="7684855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Wales – North</w:t>
            </w:r>
          </w:p>
        </w:tc>
      </w:tr>
      <w:tr w:rsidR="00EB7566" w:rsidRPr="006503C7" w14:paraId="347CD04C" w14:textId="77777777" w:rsidTr="00A6224E">
        <w:trPr>
          <w:trHeight w:val="272"/>
        </w:trPr>
        <w:tc>
          <w:tcPr>
            <w:tcW w:w="421" w:type="dxa"/>
          </w:tcPr>
          <w:p w14:paraId="112AF586" w14:textId="7777777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4476" w:type="dxa"/>
          </w:tcPr>
          <w:p w14:paraId="3819D1A0" w14:textId="1B1C544C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East Midlands</w:t>
            </w:r>
          </w:p>
        </w:tc>
        <w:tc>
          <w:tcPr>
            <w:tcW w:w="542" w:type="dxa"/>
          </w:tcPr>
          <w:p w14:paraId="518BA697" w14:textId="7777777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4904" w:type="dxa"/>
          </w:tcPr>
          <w:p w14:paraId="7582C2EC" w14:textId="6CB3B14B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Wales – South  </w:t>
            </w:r>
          </w:p>
        </w:tc>
      </w:tr>
      <w:tr w:rsidR="00EB7566" w:rsidRPr="006503C7" w14:paraId="06864D1C" w14:textId="77777777" w:rsidTr="00A6224E">
        <w:trPr>
          <w:trHeight w:val="134"/>
        </w:trPr>
        <w:tc>
          <w:tcPr>
            <w:tcW w:w="421" w:type="dxa"/>
          </w:tcPr>
          <w:p w14:paraId="334FB120" w14:textId="7777777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4476" w:type="dxa"/>
          </w:tcPr>
          <w:p w14:paraId="134AF756" w14:textId="676AD66B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London (inc. Greater London)</w:t>
            </w:r>
          </w:p>
        </w:tc>
        <w:tc>
          <w:tcPr>
            <w:tcW w:w="542" w:type="dxa"/>
          </w:tcPr>
          <w:p w14:paraId="3DFF687F" w14:textId="7777777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4904" w:type="dxa"/>
          </w:tcPr>
          <w:p w14:paraId="0A58AA34" w14:textId="1BEE646C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West Midlands</w:t>
            </w:r>
          </w:p>
        </w:tc>
      </w:tr>
      <w:tr w:rsidR="00EB7566" w:rsidRPr="006503C7" w14:paraId="30B70233" w14:textId="77777777" w:rsidTr="00A6224E">
        <w:trPr>
          <w:trHeight w:val="138"/>
        </w:trPr>
        <w:tc>
          <w:tcPr>
            <w:tcW w:w="421" w:type="dxa"/>
          </w:tcPr>
          <w:p w14:paraId="6948D1D5" w14:textId="7777777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4476" w:type="dxa"/>
          </w:tcPr>
          <w:p w14:paraId="29A6CE18" w14:textId="7E0355E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North East</w:t>
            </w:r>
          </w:p>
        </w:tc>
        <w:tc>
          <w:tcPr>
            <w:tcW w:w="542" w:type="dxa"/>
          </w:tcPr>
          <w:p w14:paraId="7F3D2FE7" w14:textId="7777777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4904" w:type="dxa"/>
          </w:tcPr>
          <w:p w14:paraId="6963B22B" w14:textId="4BEA2AFB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Yorkshire and the Humber</w:t>
            </w:r>
          </w:p>
        </w:tc>
      </w:tr>
      <w:tr w:rsidR="00EB7566" w:rsidRPr="006503C7" w14:paraId="2162B33C" w14:textId="77777777" w:rsidTr="00A6224E">
        <w:trPr>
          <w:trHeight w:val="143"/>
        </w:trPr>
        <w:tc>
          <w:tcPr>
            <w:tcW w:w="421" w:type="dxa"/>
          </w:tcPr>
          <w:p w14:paraId="77DC2B8D" w14:textId="7777777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4476" w:type="dxa"/>
          </w:tcPr>
          <w:p w14:paraId="547FB5EF" w14:textId="5D4AA45A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North West </w:t>
            </w:r>
          </w:p>
        </w:tc>
        <w:tc>
          <w:tcPr>
            <w:tcW w:w="542" w:type="dxa"/>
          </w:tcPr>
          <w:p w14:paraId="42737973" w14:textId="7777777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4904" w:type="dxa"/>
          </w:tcPr>
          <w:p w14:paraId="4ADA6431" w14:textId="3D33469F" w:rsidR="00CB6E43" w:rsidRPr="006503C7" w:rsidRDefault="0081008E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Another (</w:t>
            </w:r>
            <w:r w:rsidR="00EB7566" w:rsidRPr="006503C7">
              <w:rPr>
                <w:rFonts w:ascii="Street Corner" w:hAnsi="Street Corner" w:cs="Tahoma"/>
              </w:rPr>
              <w:t>please specify</w:t>
            </w:r>
            <w:r w:rsidRPr="006503C7">
              <w:rPr>
                <w:rFonts w:ascii="Street Corner" w:hAnsi="Street Corner" w:cs="Tahoma"/>
              </w:rPr>
              <w:t xml:space="preserve"> if you wish)</w:t>
            </w:r>
          </w:p>
          <w:p w14:paraId="630712A2" w14:textId="3742765B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/>
              </w:rPr>
              <w:t>……………………</w:t>
            </w:r>
          </w:p>
        </w:tc>
      </w:tr>
      <w:tr w:rsidR="00EB7566" w:rsidRPr="006503C7" w14:paraId="282FCE3C" w14:textId="77777777" w:rsidTr="00A6224E">
        <w:trPr>
          <w:trHeight w:val="445"/>
        </w:trPr>
        <w:tc>
          <w:tcPr>
            <w:tcW w:w="421" w:type="dxa"/>
          </w:tcPr>
          <w:p w14:paraId="6282CB3A" w14:textId="7777777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4476" w:type="dxa"/>
          </w:tcPr>
          <w:p w14:paraId="4EBB6662" w14:textId="139007D6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South East </w:t>
            </w:r>
          </w:p>
        </w:tc>
        <w:tc>
          <w:tcPr>
            <w:tcW w:w="542" w:type="dxa"/>
          </w:tcPr>
          <w:p w14:paraId="0653902D" w14:textId="7777777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4904" w:type="dxa"/>
          </w:tcPr>
          <w:p w14:paraId="22581524" w14:textId="770EA565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eastAsia="Times New Roman" w:hAnsi="Street Corner" w:cs="Tahoma"/>
                <w:szCs w:val="20"/>
                <w:lang w:eastAsia="en-GB"/>
              </w:rPr>
              <w:t>Prefer not to say</w:t>
            </w:r>
          </w:p>
        </w:tc>
      </w:tr>
      <w:tr w:rsidR="00EB7566" w:rsidRPr="006503C7" w14:paraId="456057E1" w14:textId="77777777" w:rsidTr="00A6224E">
        <w:trPr>
          <w:trHeight w:val="137"/>
        </w:trPr>
        <w:tc>
          <w:tcPr>
            <w:tcW w:w="421" w:type="dxa"/>
          </w:tcPr>
          <w:p w14:paraId="5108E55D" w14:textId="7777777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4476" w:type="dxa"/>
          </w:tcPr>
          <w:p w14:paraId="5D53F753" w14:textId="272F38B3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South West</w:t>
            </w:r>
          </w:p>
        </w:tc>
        <w:tc>
          <w:tcPr>
            <w:tcW w:w="542" w:type="dxa"/>
          </w:tcPr>
          <w:p w14:paraId="7944237C" w14:textId="77777777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4904" w:type="dxa"/>
          </w:tcPr>
          <w:p w14:paraId="4612414F" w14:textId="07EC1D0A" w:rsidR="00EB7566" w:rsidRPr="006503C7" w:rsidRDefault="00EB7566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</w:tr>
    </w:tbl>
    <w:p w14:paraId="29B483A0" w14:textId="77777777" w:rsidR="007814BF" w:rsidRPr="006503C7" w:rsidRDefault="007814BF" w:rsidP="00FB71B2">
      <w:pPr>
        <w:ind w:left="-567" w:right="-613"/>
        <w:rPr>
          <w:rFonts w:ascii="Street Corner" w:hAnsi="Street Corner" w:cs="Tahoma"/>
          <w:b/>
          <w:sz w:val="2"/>
          <w:szCs w:val="2"/>
          <w:u w:val="single"/>
        </w:rPr>
      </w:pPr>
    </w:p>
    <w:p w14:paraId="274AB5A2" w14:textId="77777777" w:rsidR="009A786E" w:rsidRPr="006503C7" w:rsidRDefault="009A786E" w:rsidP="00FB71B2">
      <w:pPr>
        <w:ind w:left="-567" w:right="-613"/>
        <w:rPr>
          <w:rFonts w:ascii="Street Corner" w:hAnsi="Street Corner" w:cs="Tahoma"/>
          <w:b/>
          <w:sz w:val="2"/>
          <w:szCs w:val="2"/>
          <w:u w:val="single"/>
        </w:rPr>
      </w:pPr>
    </w:p>
    <w:tbl>
      <w:tblPr>
        <w:tblStyle w:val="TableGrid"/>
        <w:tblpPr w:leftFromText="180" w:rightFromText="180" w:vertAnchor="page" w:horzAnchor="margin" w:tblpY="7201"/>
        <w:tblW w:w="10343" w:type="dxa"/>
        <w:tblLook w:val="04A0" w:firstRow="1" w:lastRow="0" w:firstColumn="1" w:lastColumn="0" w:noHBand="0" w:noVBand="1"/>
      </w:tblPr>
      <w:tblGrid>
        <w:gridCol w:w="421"/>
        <w:gridCol w:w="9922"/>
      </w:tblGrid>
      <w:tr w:rsidR="008336A0" w:rsidRPr="006503C7" w14:paraId="09552930" w14:textId="77777777" w:rsidTr="00A6224E">
        <w:trPr>
          <w:trHeight w:val="660"/>
        </w:trPr>
        <w:tc>
          <w:tcPr>
            <w:tcW w:w="10343" w:type="dxa"/>
            <w:gridSpan w:val="2"/>
            <w:shd w:val="clear" w:color="auto" w:fill="002060"/>
            <w:vAlign w:val="center"/>
          </w:tcPr>
          <w:p w14:paraId="1E4CF4B9" w14:textId="77777777" w:rsidR="008336A0" w:rsidRPr="006503C7" w:rsidRDefault="008336A0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Which of these categories best represents your experience of mental health problems? (Please tick all that apply) </w:t>
            </w:r>
          </w:p>
        </w:tc>
      </w:tr>
      <w:tr w:rsidR="008336A0" w:rsidRPr="006503C7" w14:paraId="2496B953" w14:textId="77777777" w:rsidTr="00A6224E">
        <w:trPr>
          <w:trHeight w:val="313"/>
        </w:trPr>
        <w:tc>
          <w:tcPr>
            <w:tcW w:w="421" w:type="dxa"/>
            <w:vAlign w:val="center"/>
          </w:tcPr>
          <w:p w14:paraId="2319D0F5" w14:textId="77777777" w:rsidR="008336A0" w:rsidRPr="006503C7" w:rsidRDefault="008336A0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30721B86" w14:textId="77777777" w:rsidR="008336A0" w:rsidRPr="006503C7" w:rsidRDefault="008336A0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 xml:space="preserve">I have personal experience of mental health problems </w:t>
            </w:r>
          </w:p>
        </w:tc>
      </w:tr>
      <w:tr w:rsidR="008336A0" w:rsidRPr="006503C7" w14:paraId="091C4BD9" w14:textId="77777777" w:rsidTr="00A6224E">
        <w:trPr>
          <w:trHeight w:val="273"/>
        </w:trPr>
        <w:tc>
          <w:tcPr>
            <w:tcW w:w="421" w:type="dxa"/>
            <w:vAlign w:val="center"/>
          </w:tcPr>
          <w:p w14:paraId="4550703B" w14:textId="77777777" w:rsidR="008336A0" w:rsidRPr="006503C7" w:rsidRDefault="008336A0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39EE616C" w14:textId="77777777" w:rsidR="008336A0" w:rsidRPr="006503C7" w:rsidRDefault="008336A0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I use / have used mental health services</w:t>
            </w:r>
          </w:p>
        </w:tc>
      </w:tr>
      <w:tr w:rsidR="003D7C8F" w:rsidRPr="006503C7" w14:paraId="24D4B2D6" w14:textId="77777777" w:rsidTr="00A6224E">
        <w:trPr>
          <w:trHeight w:val="357"/>
        </w:trPr>
        <w:tc>
          <w:tcPr>
            <w:tcW w:w="421" w:type="dxa"/>
            <w:vAlign w:val="center"/>
          </w:tcPr>
          <w:p w14:paraId="014634E8" w14:textId="77777777" w:rsidR="003D7C8F" w:rsidRPr="006503C7" w:rsidRDefault="003D7C8F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7D684965" w14:textId="25D35230" w:rsidR="003D7C8F" w:rsidRPr="006503C7" w:rsidRDefault="003D7C8F" w:rsidP="00A6224E">
            <w:pPr>
              <w:pStyle w:val="NoSpacing"/>
              <w:rPr>
                <w:rFonts w:ascii="Street Corner" w:hAnsi="Street Corner" w:cs="Tahoma"/>
                <w:b/>
              </w:rPr>
            </w:pPr>
            <w:r w:rsidRPr="006503C7">
              <w:rPr>
                <w:rFonts w:ascii="Street Corner" w:hAnsi="Street Corner" w:cs="Tahoma"/>
              </w:rPr>
              <w:t xml:space="preserve">I am a family member of somebody </w:t>
            </w:r>
            <w:r w:rsidRPr="006503C7">
              <w:rPr>
                <w:rFonts w:ascii="Street Corner" w:hAnsi="Street Corner" w:cs="Tahoma"/>
                <w:szCs w:val="20"/>
              </w:rPr>
              <w:t>who has experienced mental health problems</w:t>
            </w:r>
          </w:p>
        </w:tc>
      </w:tr>
      <w:tr w:rsidR="003D7C8F" w:rsidRPr="006503C7" w14:paraId="10664441" w14:textId="77777777" w:rsidTr="00A6224E">
        <w:trPr>
          <w:trHeight w:val="187"/>
        </w:trPr>
        <w:tc>
          <w:tcPr>
            <w:tcW w:w="421" w:type="dxa"/>
            <w:vAlign w:val="center"/>
          </w:tcPr>
          <w:p w14:paraId="50F2E0A6" w14:textId="77777777" w:rsidR="003D7C8F" w:rsidRPr="006503C7" w:rsidRDefault="003D7C8F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10A12071" w14:textId="68E07256" w:rsidR="003D7C8F" w:rsidRPr="006503C7" w:rsidRDefault="003D7C8F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I am a friend to someone who has experienced mental health problems</w:t>
            </w:r>
          </w:p>
        </w:tc>
      </w:tr>
      <w:tr w:rsidR="008336A0" w:rsidRPr="006503C7" w14:paraId="3E169196" w14:textId="77777777" w:rsidTr="00A6224E">
        <w:trPr>
          <w:trHeight w:val="357"/>
        </w:trPr>
        <w:tc>
          <w:tcPr>
            <w:tcW w:w="421" w:type="dxa"/>
            <w:vAlign w:val="center"/>
          </w:tcPr>
          <w:p w14:paraId="1D966E9E" w14:textId="77777777" w:rsidR="008336A0" w:rsidRPr="006503C7" w:rsidRDefault="008336A0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2F1E7260" w14:textId="77777777" w:rsidR="008336A0" w:rsidRPr="006503C7" w:rsidRDefault="008336A0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I care or look after someone who has mental health problems</w:t>
            </w:r>
          </w:p>
        </w:tc>
      </w:tr>
      <w:tr w:rsidR="008336A0" w:rsidRPr="006503C7" w14:paraId="7B18E40B" w14:textId="77777777" w:rsidTr="00A6224E">
        <w:trPr>
          <w:trHeight w:val="251"/>
        </w:trPr>
        <w:tc>
          <w:tcPr>
            <w:tcW w:w="421" w:type="dxa"/>
            <w:vAlign w:val="center"/>
          </w:tcPr>
          <w:p w14:paraId="02DBF0A0" w14:textId="77777777" w:rsidR="008336A0" w:rsidRPr="006503C7" w:rsidRDefault="008336A0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4AAAE864" w14:textId="5EF92CF1" w:rsidR="008336A0" w:rsidRPr="006503C7" w:rsidRDefault="00CB6E43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Another</w:t>
            </w:r>
            <w:r w:rsidR="008336A0" w:rsidRPr="006503C7">
              <w:rPr>
                <w:rFonts w:ascii="Street Corner" w:hAnsi="Street Corner" w:cs="Tahoma"/>
              </w:rPr>
              <w:t xml:space="preserve"> (please specify</w:t>
            </w:r>
            <w:r w:rsidR="00A06C3A" w:rsidRPr="006503C7">
              <w:rPr>
                <w:rFonts w:ascii="Street Corner" w:hAnsi="Street Corner" w:cs="Tahoma"/>
              </w:rPr>
              <w:t xml:space="preserve"> if you wish</w:t>
            </w:r>
            <w:r w:rsidR="008336A0" w:rsidRPr="006503C7">
              <w:rPr>
                <w:rFonts w:ascii="Street Corner" w:hAnsi="Street Corner" w:cs="Tahoma"/>
              </w:rPr>
              <w:t xml:space="preserve">) </w:t>
            </w:r>
          </w:p>
          <w:p w14:paraId="19A21C00" w14:textId="77777777" w:rsidR="008336A0" w:rsidRPr="006503C7" w:rsidRDefault="008336A0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/>
              </w:rPr>
              <w:t>……………………</w:t>
            </w:r>
          </w:p>
        </w:tc>
      </w:tr>
      <w:tr w:rsidR="008336A0" w:rsidRPr="006503C7" w14:paraId="5F00E539" w14:textId="77777777" w:rsidTr="00A6224E">
        <w:trPr>
          <w:trHeight w:val="251"/>
        </w:trPr>
        <w:tc>
          <w:tcPr>
            <w:tcW w:w="421" w:type="dxa"/>
            <w:vAlign w:val="center"/>
          </w:tcPr>
          <w:p w14:paraId="04F1751B" w14:textId="77777777" w:rsidR="008336A0" w:rsidRPr="006503C7" w:rsidRDefault="008336A0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3E265112" w14:textId="77777777" w:rsidR="008336A0" w:rsidRPr="006503C7" w:rsidRDefault="008336A0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hAnsi="Street Corner" w:cs="Tahoma"/>
              </w:rPr>
              <w:t>None of the above</w:t>
            </w:r>
          </w:p>
        </w:tc>
      </w:tr>
      <w:tr w:rsidR="008336A0" w:rsidRPr="006503C7" w14:paraId="13C89BF4" w14:textId="77777777" w:rsidTr="00A6224E">
        <w:trPr>
          <w:trHeight w:val="132"/>
        </w:trPr>
        <w:tc>
          <w:tcPr>
            <w:tcW w:w="421" w:type="dxa"/>
            <w:vAlign w:val="center"/>
          </w:tcPr>
          <w:p w14:paraId="406692B3" w14:textId="77777777" w:rsidR="008336A0" w:rsidRPr="006503C7" w:rsidRDefault="008336A0" w:rsidP="00A6224E">
            <w:pPr>
              <w:pStyle w:val="NoSpacing"/>
              <w:rPr>
                <w:rFonts w:ascii="Street Corner" w:hAnsi="Street Corner" w:cs="Tahoma"/>
              </w:rPr>
            </w:pPr>
          </w:p>
        </w:tc>
        <w:tc>
          <w:tcPr>
            <w:tcW w:w="9922" w:type="dxa"/>
          </w:tcPr>
          <w:p w14:paraId="3A16B272" w14:textId="77777777" w:rsidR="008336A0" w:rsidRPr="006503C7" w:rsidRDefault="008336A0" w:rsidP="00A6224E">
            <w:pPr>
              <w:pStyle w:val="NoSpacing"/>
              <w:rPr>
                <w:rFonts w:ascii="Street Corner" w:hAnsi="Street Corner" w:cs="Tahoma"/>
              </w:rPr>
            </w:pPr>
            <w:r w:rsidRPr="006503C7">
              <w:rPr>
                <w:rFonts w:ascii="Street Corner" w:eastAsia="Times New Roman" w:hAnsi="Street Corner" w:cs="Tahoma"/>
                <w:lang w:eastAsia="en-GB"/>
              </w:rPr>
              <w:t>Prefer not to say</w:t>
            </w:r>
          </w:p>
        </w:tc>
      </w:tr>
    </w:tbl>
    <w:p w14:paraId="09A35386" w14:textId="21666F7B" w:rsidR="008336A0" w:rsidRPr="006503C7" w:rsidRDefault="008336A0" w:rsidP="00D97B32">
      <w:pPr>
        <w:ind w:right="-613"/>
        <w:rPr>
          <w:rFonts w:ascii="Street Corner" w:hAnsi="Street Corner" w:cs="Tahoma"/>
          <w:b/>
          <w:sz w:val="2"/>
          <w:szCs w:val="2"/>
          <w:u w:val="single"/>
        </w:rPr>
      </w:pPr>
    </w:p>
    <w:sectPr w:rsidR="008336A0" w:rsidRPr="006503C7" w:rsidSect="00E4059F">
      <w:headerReference w:type="default" r:id="rId11"/>
      <w:footerReference w:type="default" r:id="rId12"/>
      <w:pgSz w:w="11906" w:h="16838"/>
      <w:pgMar w:top="1440" w:right="1080" w:bottom="1440" w:left="1080" w:header="39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A35EAC" w14:textId="77777777" w:rsidR="00D7544F" w:rsidRDefault="00D7544F" w:rsidP="001F44B5">
      <w:pPr>
        <w:spacing w:after="0" w:line="240" w:lineRule="auto"/>
      </w:pPr>
      <w:r>
        <w:separator/>
      </w:r>
    </w:p>
  </w:endnote>
  <w:endnote w:type="continuationSeparator" w:id="0">
    <w:p w14:paraId="1EA2D7C6" w14:textId="77777777" w:rsidR="00D7544F" w:rsidRDefault="00D7544F" w:rsidP="001F4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G Small Town Southern Girl">
    <w:panose1 w:val="02000505000000020004"/>
    <w:charset w:val="00"/>
    <w:family w:val="auto"/>
    <w:pitch w:val="variable"/>
    <w:sig w:usb0="A000002F" w:usb1="10000042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reet Corner">
    <w:panose1 w:val="02000400000000000000"/>
    <w:charset w:val="00"/>
    <w:family w:val="auto"/>
    <w:pitch w:val="variable"/>
    <w:sig w:usb0="8000002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476069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ABA2A8" w14:textId="4109A99A" w:rsidR="00564886" w:rsidRDefault="0056488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73F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2453386" w14:textId="77777777" w:rsidR="00564886" w:rsidRDefault="005648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56BEFF" w14:textId="77777777" w:rsidR="00D7544F" w:rsidRDefault="00D7544F" w:rsidP="001F44B5">
      <w:pPr>
        <w:spacing w:after="0" w:line="240" w:lineRule="auto"/>
      </w:pPr>
      <w:r>
        <w:separator/>
      </w:r>
    </w:p>
  </w:footnote>
  <w:footnote w:type="continuationSeparator" w:id="0">
    <w:p w14:paraId="4E7CA7EA" w14:textId="77777777" w:rsidR="00D7544F" w:rsidRDefault="00D7544F" w:rsidP="001F44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EDA50D" w14:textId="3CF84EA4" w:rsidR="001F44B5" w:rsidRDefault="006503C7" w:rsidP="001F44B5">
    <w:pPr>
      <w:pStyle w:val="Header"/>
      <w:tabs>
        <w:tab w:val="clear" w:pos="4513"/>
        <w:tab w:val="clear" w:pos="9026"/>
        <w:tab w:val="left" w:pos="7481"/>
      </w:tabs>
    </w:pPr>
    <w:r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1CEDCB70" wp14:editId="69A243B4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631315" cy="718820"/>
          <wp:effectExtent l="0" t="0" r="0" b="0"/>
          <wp:wrapNone/>
          <wp:docPr id="22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1315" cy="718820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  <w:r w:rsidRPr="006503C7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09232F65" wp14:editId="21B4E40A">
          <wp:simplePos x="0" y="0"/>
          <wp:positionH relativeFrom="column">
            <wp:posOffset>-723900</wp:posOffset>
          </wp:positionH>
          <wp:positionV relativeFrom="paragraph">
            <wp:posOffset>-31750</wp:posOffset>
          </wp:positionV>
          <wp:extent cx="7592060" cy="1401445"/>
          <wp:effectExtent l="0" t="0" r="0" b="0"/>
          <wp:wrapNone/>
          <wp:docPr id="23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1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2060" cy="1401445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  <w:r w:rsidRPr="006503C7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D8E5B7A" wp14:editId="37C523D8">
              <wp:simplePos x="0" y="0"/>
              <wp:positionH relativeFrom="column">
                <wp:posOffset>-708520</wp:posOffset>
              </wp:positionH>
              <wp:positionV relativeFrom="paragraph">
                <wp:posOffset>-249382</wp:posOffset>
              </wp:positionV>
              <wp:extent cx="7560310" cy="1409065"/>
              <wp:effectExtent l="0" t="0" r="0" b="0"/>
              <wp:wrapNone/>
              <wp:docPr id="21" name="AutoShap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560310" cy="1409065"/>
                      </a:xfrm>
                      <a:custGeom>
                        <a:avLst/>
                        <a:gdLst>
                          <a:gd name="T0" fmla="*/ 11906 w 11906"/>
                          <a:gd name="T1" fmla="*/ 1962 h 2219"/>
                          <a:gd name="T2" fmla="*/ 7993 w 11906"/>
                          <a:gd name="T3" fmla="*/ 1962 h 2219"/>
                          <a:gd name="T4" fmla="*/ 8308 w 11906"/>
                          <a:gd name="T5" fmla="*/ 1963 h 2219"/>
                          <a:gd name="T6" fmla="*/ 10340 w 11906"/>
                          <a:gd name="T7" fmla="*/ 2002 h 2219"/>
                          <a:gd name="T8" fmla="*/ 10417 w 11906"/>
                          <a:gd name="T9" fmla="*/ 2003 h 2219"/>
                          <a:gd name="T10" fmla="*/ 10494 w 11906"/>
                          <a:gd name="T11" fmla="*/ 2008 h 2219"/>
                          <a:gd name="T12" fmla="*/ 10573 w 11906"/>
                          <a:gd name="T13" fmla="*/ 2016 h 2219"/>
                          <a:gd name="T14" fmla="*/ 10653 w 11906"/>
                          <a:gd name="T15" fmla="*/ 2026 h 2219"/>
                          <a:gd name="T16" fmla="*/ 10733 w 11906"/>
                          <a:gd name="T17" fmla="*/ 2038 h 2219"/>
                          <a:gd name="T18" fmla="*/ 10814 w 11906"/>
                          <a:gd name="T19" fmla="*/ 2052 h 2219"/>
                          <a:gd name="T20" fmla="*/ 10896 w 11906"/>
                          <a:gd name="T21" fmla="*/ 2067 h 2219"/>
                          <a:gd name="T22" fmla="*/ 11382 w 11906"/>
                          <a:gd name="T23" fmla="*/ 2164 h 2219"/>
                          <a:gd name="T24" fmla="*/ 11461 w 11906"/>
                          <a:gd name="T25" fmla="*/ 2178 h 2219"/>
                          <a:gd name="T26" fmla="*/ 11539 w 11906"/>
                          <a:gd name="T27" fmla="*/ 2191 h 2219"/>
                          <a:gd name="T28" fmla="*/ 11615 w 11906"/>
                          <a:gd name="T29" fmla="*/ 2202 h 2219"/>
                          <a:gd name="T30" fmla="*/ 11691 w 11906"/>
                          <a:gd name="T31" fmla="*/ 2210 h 2219"/>
                          <a:gd name="T32" fmla="*/ 11764 w 11906"/>
                          <a:gd name="T33" fmla="*/ 2216 h 2219"/>
                          <a:gd name="T34" fmla="*/ 11836 w 11906"/>
                          <a:gd name="T35" fmla="*/ 2218 h 2219"/>
                          <a:gd name="T36" fmla="*/ 11906 w 11906"/>
                          <a:gd name="T37" fmla="*/ 2218 h 2219"/>
                          <a:gd name="T38" fmla="*/ 11906 w 11906"/>
                          <a:gd name="T39" fmla="*/ 1962 h 2219"/>
                          <a:gd name="T40" fmla="*/ 6696 w 11906"/>
                          <a:gd name="T41" fmla="*/ 1985 h 2219"/>
                          <a:gd name="T42" fmla="*/ 5055 w 11906"/>
                          <a:gd name="T43" fmla="*/ 1985 h 2219"/>
                          <a:gd name="T44" fmla="*/ 6285 w 11906"/>
                          <a:gd name="T45" fmla="*/ 1995 h 2219"/>
                          <a:gd name="T46" fmla="*/ 6371 w 11906"/>
                          <a:gd name="T47" fmla="*/ 1995 h 2219"/>
                          <a:gd name="T48" fmla="*/ 6696 w 11906"/>
                          <a:gd name="T49" fmla="*/ 1985 h 2219"/>
                          <a:gd name="T50" fmla="*/ 7265 w 11906"/>
                          <a:gd name="T51" fmla="*/ 1970 h 2219"/>
                          <a:gd name="T52" fmla="*/ 2960 w 11906"/>
                          <a:gd name="T53" fmla="*/ 1970 h 2219"/>
                          <a:gd name="T54" fmla="*/ 3111 w 11906"/>
                          <a:gd name="T55" fmla="*/ 1971 h 2219"/>
                          <a:gd name="T56" fmla="*/ 3941 w 11906"/>
                          <a:gd name="T57" fmla="*/ 1992 h 2219"/>
                          <a:gd name="T58" fmla="*/ 4186 w 11906"/>
                          <a:gd name="T59" fmla="*/ 1995 h 2219"/>
                          <a:gd name="T60" fmla="*/ 4265 w 11906"/>
                          <a:gd name="T61" fmla="*/ 1994 h 2219"/>
                          <a:gd name="T62" fmla="*/ 4857 w 11906"/>
                          <a:gd name="T63" fmla="*/ 1986 h 2219"/>
                          <a:gd name="T64" fmla="*/ 6696 w 11906"/>
                          <a:gd name="T65" fmla="*/ 1985 h 2219"/>
                          <a:gd name="T66" fmla="*/ 7265 w 11906"/>
                          <a:gd name="T67" fmla="*/ 1970 h 2219"/>
                          <a:gd name="T68" fmla="*/ 11906 w 11906"/>
                          <a:gd name="T69" fmla="*/ 0 h 2219"/>
                          <a:gd name="T70" fmla="*/ 0 w 11906"/>
                          <a:gd name="T71" fmla="*/ 0 h 2219"/>
                          <a:gd name="T72" fmla="*/ 0 w 11906"/>
                          <a:gd name="T73" fmla="*/ 1991 h 2219"/>
                          <a:gd name="T74" fmla="*/ 1563 w 11906"/>
                          <a:gd name="T75" fmla="*/ 1993 h 2219"/>
                          <a:gd name="T76" fmla="*/ 1853 w 11906"/>
                          <a:gd name="T77" fmla="*/ 1991 h 2219"/>
                          <a:gd name="T78" fmla="*/ 2887 w 11906"/>
                          <a:gd name="T79" fmla="*/ 1970 h 2219"/>
                          <a:gd name="T80" fmla="*/ 7265 w 11906"/>
                          <a:gd name="T81" fmla="*/ 1970 h 2219"/>
                          <a:gd name="T82" fmla="*/ 7890 w 11906"/>
                          <a:gd name="T83" fmla="*/ 1962 h 2219"/>
                          <a:gd name="T84" fmla="*/ 11906 w 11906"/>
                          <a:gd name="T85" fmla="*/ 1962 h 2219"/>
                          <a:gd name="T86" fmla="*/ 11906 w 11906"/>
                          <a:gd name="T87" fmla="*/ 0 h 2219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</a:cxnLst>
                        <a:rect l="0" t="0" r="r" b="b"/>
                        <a:pathLst>
                          <a:path w="11906" h="2219">
                            <a:moveTo>
                              <a:pt x="11906" y="1962"/>
                            </a:moveTo>
                            <a:lnTo>
                              <a:pt x="7993" y="1962"/>
                            </a:lnTo>
                            <a:lnTo>
                              <a:pt x="8308" y="1963"/>
                            </a:lnTo>
                            <a:lnTo>
                              <a:pt x="10340" y="2002"/>
                            </a:lnTo>
                            <a:lnTo>
                              <a:pt x="10417" y="2003"/>
                            </a:lnTo>
                            <a:lnTo>
                              <a:pt x="10494" y="2008"/>
                            </a:lnTo>
                            <a:lnTo>
                              <a:pt x="10573" y="2016"/>
                            </a:lnTo>
                            <a:lnTo>
                              <a:pt x="10653" y="2026"/>
                            </a:lnTo>
                            <a:lnTo>
                              <a:pt x="10733" y="2038"/>
                            </a:lnTo>
                            <a:lnTo>
                              <a:pt x="10814" y="2052"/>
                            </a:lnTo>
                            <a:lnTo>
                              <a:pt x="10896" y="2067"/>
                            </a:lnTo>
                            <a:lnTo>
                              <a:pt x="11382" y="2164"/>
                            </a:lnTo>
                            <a:lnTo>
                              <a:pt x="11461" y="2178"/>
                            </a:lnTo>
                            <a:lnTo>
                              <a:pt x="11539" y="2191"/>
                            </a:lnTo>
                            <a:lnTo>
                              <a:pt x="11615" y="2202"/>
                            </a:lnTo>
                            <a:lnTo>
                              <a:pt x="11691" y="2210"/>
                            </a:lnTo>
                            <a:lnTo>
                              <a:pt x="11764" y="2216"/>
                            </a:lnTo>
                            <a:lnTo>
                              <a:pt x="11836" y="2218"/>
                            </a:lnTo>
                            <a:lnTo>
                              <a:pt x="11906" y="2218"/>
                            </a:lnTo>
                            <a:lnTo>
                              <a:pt x="11906" y="1962"/>
                            </a:lnTo>
                            <a:close/>
                            <a:moveTo>
                              <a:pt x="6696" y="1985"/>
                            </a:moveTo>
                            <a:lnTo>
                              <a:pt x="5055" y="1985"/>
                            </a:lnTo>
                            <a:lnTo>
                              <a:pt x="6285" y="1995"/>
                            </a:lnTo>
                            <a:lnTo>
                              <a:pt x="6371" y="1995"/>
                            </a:lnTo>
                            <a:lnTo>
                              <a:pt x="6696" y="1985"/>
                            </a:lnTo>
                            <a:close/>
                            <a:moveTo>
                              <a:pt x="7265" y="1970"/>
                            </a:moveTo>
                            <a:lnTo>
                              <a:pt x="2960" y="1970"/>
                            </a:lnTo>
                            <a:lnTo>
                              <a:pt x="3111" y="1971"/>
                            </a:lnTo>
                            <a:lnTo>
                              <a:pt x="3941" y="1992"/>
                            </a:lnTo>
                            <a:lnTo>
                              <a:pt x="4186" y="1995"/>
                            </a:lnTo>
                            <a:lnTo>
                              <a:pt x="4265" y="1994"/>
                            </a:lnTo>
                            <a:lnTo>
                              <a:pt x="4857" y="1986"/>
                            </a:lnTo>
                            <a:lnTo>
                              <a:pt x="6696" y="1985"/>
                            </a:lnTo>
                            <a:lnTo>
                              <a:pt x="7265" y="1970"/>
                            </a:lnTo>
                            <a:close/>
                            <a:moveTo>
                              <a:pt x="11906" y="0"/>
                            </a:moveTo>
                            <a:lnTo>
                              <a:pt x="0" y="0"/>
                            </a:lnTo>
                            <a:lnTo>
                              <a:pt x="0" y="1991"/>
                            </a:lnTo>
                            <a:lnTo>
                              <a:pt x="1563" y="1993"/>
                            </a:lnTo>
                            <a:lnTo>
                              <a:pt x="1853" y="1991"/>
                            </a:lnTo>
                            <a:lnTo>
                              <a:pt x="2887" y="1970"/>
                            </a:lnTo>
                            <a:lnTo>
                              <a:pt x="7265" y="1970"/>
                            </a:lnTo>
                            <a:lnTo>
                              <a:pt x="7890" y="1962"/>
                            </a:lnTo>
                            <a:lnTo>
                              <a:pt x="11906" y="1962"/>
                            </a:lnTo>
                            <a:lnTo>
                              <a:pt x="11906" y="0"/>
                            </a:lnTo>
                            <a:close/>
                          </a:path>
                        </a:pathLst>
                      </a:custGeom>
                      <a:solidFill>
                        <a:srgbClr val="FDB91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F4F67CF" id="AutoShape 16" o:spid="_x0000_s1026" style="position:absolute;margin-left:-55.8pt;margin-top:-19.65pt;width:595.3pt;height:110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1906,22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" path="m11906,1962r-3913,l8308,1963r2032,39l10417,2003r77,5l10573,2016r80,10l10733,2038r81,14l10896,2067r486,97l11461,2178r78,13l11615,2202r76,8l11764,2216r72,2l11906,2218r,-256xm6696,1985r-1641,l6285,1995r86,l6696,1985xm7265,1970r-4305,l3111,1971r830,21l4186,1995r79,-1l4857,1986r1839,-1l7265,1970xm11906,l,,,1991r1563,2l1853,1991r1034,-21l7265,1970r625,-8l11906,1962,11906,xe" fillcolor="#fdb913" stroked="f">
              <v:path arrowok="t" o:connecttype="custom" o:connectlocs="7560310,1245870;5075555,1245870;5275580,1246505;6565900,1271270;6614795,1271905;6663690,1275080;6713855,1280160;6764655,1286510;6815455,1294130;6866890,1303020;6918960,1312545;7227570,1374140;7277735,1383030;7327265,1391285;7375525,1398270;7423785,1403350;7470140,1407160;7515860,1408430;7560310,1408430;7560310,1245870;4251960,1260475;3209925,1260475;3990975,1266825;4045585,1266825;4251960,1260475;4613275,1250950;1879600,1250950;1975485,1251585;2502535,1264920;2658110,1266825;2708275,1266190;3084195,1261110;4251960,1260475;4613275,1250950;7560310,0;0,0;0,1264285;992505,1265555;1176655,1264285;1833245,1250950;4613275,1250950;5010150,1245870;7560310,1245870;7560310,0" o:connectangles="0,0,0,0,0,0,0,0,0,0,0,0,0,0,0,0,0,0,0,0,0,0,0,0,0,0,0,0,0,0,0,0,0,0,0,0,0,0,0,0,0,0,0,0"/>
            </v:shape>
          </w:pict>
        </mc:Fallback>
      </mc:AlternateContent>
    </w:r>
    <w:r w:rsidR="001F44B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A7BA4"/>
    <w:multiLevelType w:val="hybridMultilevel"/>
    <w:tmpl w:val="22A433E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C435B"/>
    <w:multiLevelType w:val="hybridMultilevel"/>
    <w:tmpl w:val="7868943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456BE"/>
    <w:multiLevelType w:val="hybridMultilevel"/>
    <w:tmpl w:val="1A6AD5F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D7A5D"/>
    <w:multiLevelType w:val="hybridMultilevel"/>
    <w:tmpl w:val="1D7A4B8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920500"/>
    <w:multiLevelType w:val="hybridMultilevel"/>
    <w:tmpl w:val="E75438B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D45157"/>
    <w:multiLevelType w:val="hybridMultilevel"/>
    <w:tmpl w:val="0BB0C18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DD09DB"/>
    <w:multiLevelType w:val="hybridMultilevel"/>
    <w:tmpl w:val="85AA536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3E6CF5"/>
    <w:multiLevelType w:val="hybridMultilevel"/>
    <w:tmpl w:val="2C98277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D87945"/>
    <w:multiLevelType w:val="hybridMultilevel"/>
    <w:tmpl w:val="B3EE60C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3D2A91"/>
    <w:multiLevelType w:val="hybridMultilevel"/>
    <w:tmpl w:val="7BC847F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3B634A"/>
    <w:multiLevelType w:val="hybridMultilevel"/>
    <w:tmpl w:val="777420D4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5"/>
  </w:num>
  <w:num w:numId="4">
    <w:abstractNumId w:val="7"/>
  </w:num>
  <w:num w:numId="5">
    <w:abstractNumId w:val="2"/>
  </w:num>
  <w:num w:numId="6">
    <w:abstractNumId w:val="6"/>
  </w:num>
  <w:num w:numId="7">
    <w:abstractNumId w:val="8"/>
  </w:num>
  <w:num w:numId="8">
    <w:abstractNumId w:val="4"/>
  </w:num>
  <w:num w:numId="9">
    <w:abstractNumId w:val="9"/>
  </w:num>
  <w:num w:numId="10">
    <w:abstractNumId w:val="3"/>
  </w:num>
  <w:num w:numId="11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MzUxMrY0MLcwNjFR0lEKTi0uzszPAykwrAUAJGT/6iwAAAA="/>
  </w:docVars>
  <w:rsids>
    <w:rsidRoot w:val="001F44B5"/>
    <w:rsid w:val="0000217C"/>
    <w:rsid w:val="00003FB4"/>
    <w:rsid w:val="00006F7C"/>
    <w:rsid w:val="00033705"/>
    <w:rsid w:val="00040658"/>
    <w:rsid w:val="00083254"/>
    <w:rsid w:val="00083911"/>
    <w:rsid w:val="00091496"/>
    <w:rsid w:val="00096156"/>
    <w:rsid w:val="000A0E5E"/>
    <w:rsid w:val="000B1CEA"/>
    <w:rsid w:val="000B3068"/>
    <w:rsid w:val="000B40CD"/>
    <w:rsid w:val="000B591E"/>
    <w:rsid w:val="000C5617"/>
    <w:rsid w:val="000C7260"/>
    <w:rsid w:val="000E13C6"/>
    <w:rsid w:val="000E1845"/>
    <w:rsid w:val="000E327F"/>
    <w:rsid w:val="000E5661"/>
    <w:rsid w:val="001146AB"/>
    <w:rsid w:val="00116BBA"/>
    <w:rsid w:val="001244E4"/>
    <w:rsid w:val="00154BB4"/>
    <w:rsid w:val="00156244"/>
    <w:rsid w:val="00161200"/>
    <w:rsid w:val="001646F9"/>
    <w:rsid w:val="001B0DBD"/>
    <w:rsid w:val="001B259A"/>
    <w:rsid w:val="001C78D2"/>
    <w:rsid w:val="001F44B5"/>
    <w:rsid w:val="00206471"/>
    <w:rsid w:val="00220554"/>
    <w:rsid w:val="00221139"/>
    <w:rsid w:val="0024379F"/>
    <w:rsid w:val="00287F2D"/>
    <w:rsid w:val="002909D0"/>
    <w:rsid w:val="00291A7B"/>
    <w:rsid w:val="00295E4A"/>
    <w:rsid w:val="002A1D0D"/>
    <w:rsid w:val="002A2455"/>
    <w:rsid w:val="002A7686"/>
    <w:rsid w:val="002B0CBF"/>
    <w:rsid w:val="002B19DD"/>
    <w:rsid w:val="002B5046"/>
    <w:rsid w:val="002C0140"/>
    <w:rsid w:val="002C734C"/>
    <w:rsid w:val="002D1789"/>
    <w:rsid w:val="002E3381"/>
    <w:rsid w:val="002F7D06"/>
    <w:rsid w:val="0030564B"/>
    <w:rsid w:val="00330F31"/>
    <w:rsid w:val="0033221C"/>
    <w:rsid w:val="0035199B"/>
    <w:rsid w:val="0035629B"/>
    <w:rsid w:val="0036257E"/>
    <w:rsid w:val="00366F01"/>
    <w:rsid w:val="003801CC"/>
    <w:rsid w:val="003A75C8"/>
    <w:rsid w:val="003A7A3C"/>
    <w:rsid w:val="003A7C6E"/>
    <w:rsid w:val="003B0C69"/>
    <w:rsid w:val="003B7F68"/>
    <w:rsid w:val="003D7C8F"/>
    <w:rsid w:val="003E41F9"/>
    <w:rsid w:val="003F1F28"/>
    <w:rsid w:val="003F62D8"/>
    <w:rsid w:val="0040652E"/>
    <w:rsid w:val="00407373"/>
    <w:rsid w:val="00410A27"/>
    <w:rsid w:val="00412326"/>
    <w:rsid w:val="00417A49"/>
    <w:rsid w:val="0042179E"/>
    <w:rsid w:val="004313E5"/>
    <w:rsid w:val="00437B40"/>
    <w:rsid w:val="00441435"/>
    <w:rsid w:val="00445E8E"/>
    <w:rsid w:val="00446E91"/>
    <w:rsid w:val="00454B35"/>
    <w:rsid w:val="00466656"/>
    <w:rsid w:val="00473E34"/>
    <w:rsid w:val="00480B7B"/>
    <w:rsid w:val="00480D3F"/>
    <w:rsid w:val="004915B6"/>
    <w:rsid w:val="00496A70"/>
    <w:rsid w:val="00496B61"/>
    <w:rsid w:val="004A3E03"/>
    <w:rsid w:val="004B18F9"/>
    <w:rsid w:val="004B270C"/>
    <w:rsid w:val="004B2B5F"/>
    <w:rsid w:val="004D01B7"/>
    <w:rsid w:val="004E32A0"/>
    <w:rsid w:val="004E3B7D"/>
    <w:rsid w:val="004F0A8B"/>
    <w:rsid w:val="004F6E62"/>
    <w:rsid w:val="005021D5"/>
    <w:rsid w:val="00504D95"/>
    <w:rsid w:val="00535DA6"/>
    <w:rsid w:val="00536BB2"/>
    <w:rsid w:val="00544587"/>
    <w:rsid w:val="00564886"/>
    <w:rsid w:val="005656B7"/>
    <w:rsid w:val="00597420"/>
    <w:rsid w:val="005C182D"/>
    <w:rsid w:val="005C2264"/>
    <w:rsid w:val="005D7B47"/>
    <w:rsid w:val="005E2932"/>
    <w:rsid w:val="005F51BB"/>
    <w:rsid w:val="0060262F"/>
    <w:rsid w:val="00606312"/>
    <w:rsid w:val="00614F5B"/>
    <w:rsid w:val="006279A6"/>
    <w:rsid w:val="00631154"/>
    <w:rsid w:val="0063225F"/>
    <w:rsid w:val="0063278B"/>
    <w:rsid w:val="00647BC0"/>
    <w:rsid w:val="006503C7"/>
    <w:rsid w:val="00656398"/>
    <w:rsid w:val="00673052"/>
    <w:rsid w:val="006A45CB"/>
    <w:rsid w:val="006B2A91"/>
    <w:rsid w:val="006B4D28"/>
    <w:rsid w:val="006B5934"/>
    <w:rsid w:val="006C04FE"/>
    <w:rsid w:val="006D6188"/>
    <w:rsid w:val="007009DA"/>
    <w:rsid w:val="00702392"/>
    <w:rsid w:val="007027D5"/>
    <w:rsid w:val="00702FDE"/>
    <w:rsid w:val="0070677E"/>
    <w:rsid w:val="00710963"/>
    <w:rsid w:val="00724ACA"/>
    <w:rsid w:val="00732C56"/>
    <w:rsid w:val="007426BB"/>
    <w:rsid w:val="00742CD9"/>
    <w:rsid w:val="007513E2"/>
    <w:rsid w:val="00754AD8"/>
    <w:rsid w:val="007633DE"/>
    <w:rsid w:val="0077100A"/>
    <w:rsid w:val="00774D1E"/>
    <w:rsid w:val="00780787"/>
    <w:rsid w:val="007814BF"/>
    <w:rsid w:val="00781FC9"/>
    <w:rsid w:val="00792F05"/>
    <w:rsid w:val="007A6677"/>
    <w:rsid w:val="007B6CA0"/>
    <w:rsid w:val="007B6E0C"/>
    <w:rsid w:val="007B7F7D"/>
    <w:rsid w:val="007D19C4"/>
    <w:rsid w:val="007E17B1"/>
    <w:rsid w:val="007F124F"/>
    <w:rsid w:val="007F3122"/>
    <w:rsid w:val="0081008E"/>
    <w:rsid w:val="00812F2C"/>
    <w:rsid w:val="00817818"/>
    <w:rsid w:val="008253A0"/>
    <w:rsid w:val="00830FE5"/>
    <w:rsid w:val="008336A0"/>
    <w:rsid w:val="008532CD"/>
    <w:rsid w:val="00861295"/>
    <w:rsid w:val="0086330A"/>
    <w:rsid w:val="00865D8A"/>
    <w:rsid w:val="008743B7"/>
    <w:rsid w:val="00883848"/>
    <w:rsid w:val="00886143"/>
    <w:rsid w:val="00894A68"/>
    <w:rsid w:val="008A2CF4"/>
    <w:rsid w:val="008B1FC5"/>
    <w:rsid w:val="008B6CB4"/>
    <w:rsid w:val="008B7043"/>
    <w:rsid w:val="008B78A2"/>
    <w:rsid w:val="008C3859"/>
    <w:rsid w:val="008D3E19"/>
    <w:rsid w:val="008D42D9"/>
    <w:rsid w:val="008D4614"/>
    <w:rsid w:val="008E6851"/>
    <w:rsid w:val="008F07AD"/>
    <w:rsid w:val="008F40BA"/>
    <w:rsid w:val="008F5606"/>
    <w:rsid w:val="00901BE0"/>
    <w:rsid w:val="00901CFB"/>
    <w:rsid w:val="00917C5C"/>
    <w:rsid w:val="00927A03"/>
    <w:rsid w:val="0094551D"/>
    <w:rsid w:val="0094582D"/>
    <w:rsid w:val="00946EBA"/>
    <w:rsid w:val="00950D6C"/>
    <w:rsid w:val="009524F1"/>
    <w:rsid w:val="009601D4"/>
    <w:rsid w:val="00970F35"/>
    <w:rsid w:val="00974887"/>
    <w:rsid w:val="00985F19"/>
    <w:rsid w:val="009A786E"/>
    <w:rsid w:val="009B5997"/>
    <w:rsid w:val="009C318A"/>
    <w:rsid w:val="00A06C3A"/>
    <w:rsid w:val="00A06FAA"/>
    <w:rsid w:val="00A13D70"/>
    <w:rsid w:val="00A204CD"/>
    <w:rsid w:val="00A21A88"/>
    <w:rsid w:val="00A236DF"/>
    <w:rsid w:val="00A24BEF"/>
    <w:rsid w:val="00A51066"/>
    <w:rsid w:val="00A5172D"/>
    <w:rsid w:val="00A6224E"/>
    <w:rsid w:val="00A65ED5"/>
    <w:rsid w:val="00A720CC"/>
    <w:rsid w:val="00A909D7"/>
    <w:rsid w:val="00AB3BB3"/>
    <w:rsid w:val="00AC1447"/>
    <w:rsid w:val="00AD415B"/>
    <w:rsid w:val="00AD73F3"/>
    <w:rsid w:val="00B05CE7"/>
    <w:rsid w:val="00B10CF3"/>
    <w:rsid w:val="00B35CB5"/>
    <w:rsid w:val="00B671E3"/>
    <w:rsid w:val="00B672FA"/>
    <w:rsid w:val="00B743EA"/>
    <w:rsid w:val="00B83E01"/>
    <w:rsid w:val="00B843E1"/>
    <w:rsid w:val="00B9219C"/>
    <w:rsid w:val="00B9557D"/>
    <w:rsid w:val="00BA28A2"/>
    <w:rsid w:val="00BA5258"/>
    <w:rsid w:val="00BB01C7"/>
    <w:rsid w:val="00BD2399"/>
    <w:rsid w:val="00BD771F"/>
    <w:rsid w:val="00BE2169"/>
    <w:rsid w:val="00BE5BF6"/>
    <w:rsid w:val="00BE6900"/>
    <w:rsid w:val="00BF340D"/>
    <w:rsid w:val="00C22632"/>
    <w:rsid w:val="00C25ED1"/>
    <w:rsid w:val="00C31931"/>
    <w:rsid w:val="00C3784E"/>
    <w:rsid w:val="00C44E3D"/>
    <w:rsid w:val="00C51762"/>
    <w:rsid w:val="00C67EFC"/>
    <w:rsid w:val="00C77018"/>
    <w:rsid w:val="00C85911"/>
    <w:rsid w:val="00C91029"/>
    <w:rsid w:val="00CA292C"/>
    <w:rsid w:val="00CB1F94"/>
    <w:rsid w:val="00CB6E43"/>
    <w:rsid w:val="00CD238C"/>
    <w:rsid w:val="00CD3CD8"/>
    <w:rsid w:val="00CD7826"/>
    <w:rsid w:val="00CE3C03"/>
    <w:rsid w:val="00CF0117"/>
    <w:rsid w:val="00CF167D"/>
    <w:rsid w:val="00CF4D48"/>
    <w:rsid w:val="00CF5299"/>
    <w:rsid w:val="00D1140B"/>
    <w:rsid w:val="00D23282"/>
    <w:rsid w:val="00D3510C"/>
    <w:rsid w:val="00D45289"/>
    <w:rsid w:val="00D46F3C"/>
    <w:rsid w:val="00D5770B"/>
    <w:rsid w:val="00D65CC8"/>
    <w:rsid w:val="00D7544F"/>
    <w:rsid w:val="00D91A44"/>
    <w:rsid w:val="00D97B32"/>
    <w:rsid w:val="00DC4257"/>
    <w:rsid w:val="00DD0DA3"/>
    <w:rsid w:val="00DD2EB5"/>
    <w:rsid w:val="00DD3547"/>
    <w:rsid w:val="00DF67B1"/>
    <w:rsid w:val="00DF67D8"/>
    <w:rsid w:val="00E06DF7"/>
    <w:rsid w:val="00E217A2"/>
    <w:rsid w:val="00E31D0E"/>
    <w:rsid w:val="00E33501"/>
    <w:rsid w:val="00E4059F"/>
    <w:rsid w:val="00E43A23"/>
    <w:rsid w:val="00E5086F"/>
    <w:rsid w:val="00E51C96"/>
    <w:rsid w:val="00E56BD0"/>
    <w:rsid w:val="00E61039"/>
    <w:rsid w:val="00E66886"/>
    <w:rsid w:val="00E67126"/>
    <w:rsid w:val="00E80371"/>
    <w:rsid w:val="00E86009"/>
    <w:rsid w:val="00EB6EDE"/>
    <w:rsid w:val="00EB7566"/>
    <w:rsid w:val="00EE6628"/>
    <w:rsid w:val="00EF6258"/>
    <w:rsid w:val="00F229D7"/>
    <w:rsid w:val="00F35622"/>
    <w:rsid w:val="00F42E75"/>
    <w:rsid w:val="00F567C6"/>
    <w:rsid w:val="00F5700D"/>
    <w:rsid w:val="00F83E46"/>
    <w:rsid w:val="00F954D0"/>
    <w:rsid w:val="00F967D2"/>
    <w:rsid w:val="00FB71B2"/>
    <w:rsid w:val="00FC19F7"/>
    <w:rsid w:val="00FC3813"/>
    <w:rsid w:val="00FC454E"/>
    <w:rsid w:val="00FD2DB6"/>
    <w:rsid w:val="00FD711D"/>
    <w:rsid w:val="00FF2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AF8552"/>
  <w15:chartTrackingRefBased/>
  <w15:docId w15:val="{34A622DC-6834-4B2E-A67B-BC6CA6EAF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3E2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E31D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4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44B5"/>
  </w:style>
  <w:style w:type="paragraph" w:styleId="Footer">
    <w:name w:val="footer"/>
    <w:basedOn w:val="Normal"/>
    <w:link w:val="FooterChar"/>
    <w:uiPriority w:val="99"/>
    <w:unhideWhenUsed/>
    <w:rsid w:val="001F4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4B5"/>
  </w:style>
  <w:style w:type="paragraph" w:styleId="ListParagraph">
    <w:name w:val="List Paragraph"/>
    <w:basedOn w:val="Normal"/>
    <w:uiPriority w:val="34"/>
    <w:qFormat/>
    <w:rsid w:val="007513E2"/>
    <w:pPr>
      <w:ind w:left="720"/>
      <w:contextualSpacing/>
    </w:pPr>
  </w:style>
  <w:style w:type="table" w:styleId="TableGrid">
    <w:name w:val="Table Grid"/>
    <w:basedOn w:val="TableNormal"/>
    <w:uiPriority w:val="39"/>
    <w:rsid w:val="00751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51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13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13E2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513E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1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3E2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67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677E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0839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06F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A0E5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31D0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E10AEE04613747AE08EB6D05DC09B7" ma:contentTypeVersion="1" ma:contentTypeDescription="Create a new document." ma:contentTypeScope="" ma:versionID="8af61f4d5e22046e3ab27bf94a97b57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c1958f689284e262d1fa84b900a3859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41FEC-1BD2-411E-A66C-6E562DCA2F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A33674-A802-48BF-8FCA-7075BA32A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BD538B-91D1-442E-91F4-318A2D3450FF}">
  <ds:schemaRefs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F539E52-5964-42DF-ABEE-D6E4129E8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wena Ward</dc:creator>
  <cp:keywords/>
  <dc:description/>
  <cp:lastModifiedBy>Kate Wainwright</cp:lastModifiedBy>
  <cp:revision>2</cp:revision>
  <cp:lastPrinted>2019-01-28T11:48:00Z</cp:lastPrinted>
  <dcterms:created xsi:type="dcterms:W3CDTF">2021-06-18T10:06:00Z</dcterms:created>
  <dcterms:modified xsi:type="dcterms:W3CDTF">2021-06-18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399151683</vt:i4>
  </property>
  <property fmtid="{D5CDD505-2E9C-101B-9397-08002B2CF9AE}" pid="3" name="ContentTypeId">
    <vt:lpwstr>0x01010083E10AEE04613747AE08EB6D05DC09B7</vt:lpwstr>
  </property>
</Properties>
</file>